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52436" w14:textId="3B82E7D2" w:rsidR="00E13B0E" w:rsidRDefault="00421A04">
      <w:r>
        <w:t>Summary of Tested UTRs</w:t>
      </w:r>
    </w:p>
    <w:p w14:paraId="61644949" w14:textId="5F5C4FA8" w:rsidR="008F56CC" w:rsidRDefault="008F56CC">
      <w:r>
        <w:t>GFP assay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4950"/>
        <w:gridCol w:w="1350"/>
        <w:gridCol w:w="1260"/>
        <w:gridCol w:w="1350"/>
        <w:gridCol w:w="1980"/>
      </w:tblGrid>
      <w:tr w:rsidR="00D94C2D" w:rsidRPr="008F56CC" w14:paraId="076EB9B3" w14:textId="26B56BF2" w:rsidTr="00DB3518">
        <w:tc>
          <w:tcPr>
            <w:tcW w:w="1705" w:type="dxa"/>
          </w:tcPr>
          <w:p w14:paraId="5D442A2F" w14:textId="43EB92C0" w:rsidR="00D94C2D" w:rsidRPr="008F56CC" w:rsidRDefault="00D94C2D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Description of UTR</w:t>
            </w:r>
          </w:p>
        </w:tc>
        <w:tc>
          <w:tcPr>
            <w:tcW w:w="4950" w:type="dxa"/>
          </w:tcPr>
          <w:p w14:paraId="1B13262B" w14:textId="57461528" w:rsidR="00D94C2D" w:rsidRPr="008F56CC" w:rsidRDefault="00D94C2D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Sequence</w:t>
            </w:r>
          </w:p>
        </w:tc>
        <w:tc>
          <w:tcPr>
            <w:tcW w:w="1350" w:type="dxa"/>
          </w:tcPr>
          <w:p w14:paraId="48ABF1F9" w14:textId="4D8A5AFE" w:rsidR="00D94C2D" w:rsidRPr="008F56CC" w:rsidRDefault="00D94C2D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Ratio LVS/drpsU2 (* if signif)</w:t>
            </w:r>
          </w:p>
        </w:tc>
        <w:tc>
          <w:tcPr>
            <w:tcW w:w="1260" w:type="dxa"/>
          </w:tcPr>
          <w:p w14:paraId="0B5D2E10" w14:textId="58B9C2E1" w:rsidR="00D94C2D" w:rsidRPr="008F56CC" w:rsidRDefault="00D94C2D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Date of Assay</w:t>
            </w:r>
          </w:p>
        </w:tc>
        <w:tc>
          <w:tcPr>
            <w:tcW w:w="1350" w:type="dxa"/>
          </w:tcPr>
          <w:p w14:paraId="0C195B26" w14:textId="06F334C6" w:rsidR="00D94C2D" w:rsidRPr="008F56CC" w:rsidRDefault="00D94C2D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Relative production to WT UTR</w:t>
            </w:r>
          </w:p>
        </w:tc>
        <w:tc>
          <w:tcPr>
            <w:tcW w:w="1980" w:type="dxa"/>
          </w:tcPr>
          <w:p w14:paraId="18FAE215" w14:textId="5F24B420" w:rsidR="00D94C2D" w:rsidRDefault="00D94C2D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Secondary structure w/ 6 codons</w:t>
            </w:r>
          </w:p>
        </w:tc>
      </w:tr>
      <w:tr w:rsidR="00D94C2D" w:rsidRPr="008F56CC" w14:paraId="4112738E" w14:textId="6BBFF7D3" w:rsidTr="00DB3518">
        <w:tc>
          <w:tcPr>
            <w:tcW w:w="1705" w:type="dxa"/>
          </w:tcPr>
          <w:p w14:paraId="3DD6AC25" w14:textId="14BC639E" w:rsidR="00D94C2D" w:rsidRPr="008F56CC" w:rsidRDefault="00D94C2D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pdpA WT</w:t>
            </w:r>
          </w:p>
        </w:tc>
        <w:tc>
          <w:tcPr>
            <w:tcW w:w="4950" w:type="dxa"/>
          </w:tcPr>
          <w:p w14:paraId="6F96D00B" w14:textId="51EFB5FC" w:rsidR="00D94C2D" w:rsidRPr="008F56CC" w:rsidRDefault="00D94C2D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aguuauguucuaauu</w:t>
            </w:r>
            <w:r w:rsidRPr="008F56CC">
              <w:rPr>
                <w:rFonts w:ascii="Courier New" w:hAnsi="Courier New" w:cs="Courier New"/>
                <w:u w:val="single"/>
              </w:rPr>
              <w:t>aaguag</w:t>
            </w:r>
            <w:r w:rsidRPr="008F56CC">
              <w:rPr>
                <w:rFonts w:ascii="Courier New" w:hAnsi="Courier New" w:cs="Courier New"/>
              </w:rPr>
              <w:t>aca aug auagcaguaaaagau</w:t>
            </w:r>
          </w:p>
        </w:tc>
        <w:tc>
          <w:tcPr>
            <w:tcW w:w="1350" w:type="dxa"/>
          </w:tcPr>
          <w:p w14:paraId="07B83694" w14:textId="16A3BB87" w:rsidR="00D94C2D" w:rsidRPr="008F56CC" w:rsidRDefault="00D94C2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8*</w:t>
            </w:r>
          </w:p>
        </w:tc>
        <w:tc>
          <w:tcPr>
            <w:tcW w:w="1260" w:type="dxa"/>
          </w:tcPr>
          <w:p w14:paraId="35B123D5" w14:textId="656DA4C4" w:rsidR="00D94C2D" w:rsidRPr="008F56CC" w:rsidRDefault="00D94C2D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 xml:space="preserve">220815 </w:t>
            </w:r>
          </w:p>
        </w:tc>
        <w:tc>
          <w:tcPr>
            <w:tcW w:w="1350" w:type="dxa"/>
          </w:tcPr>
          <w:p w14:paraId="46945113" w14:textId="4A0C8A80" w:rsidR="00D94C2D" w:rsidRPr="008F56CC" w:rsidRDefault="00D94C2D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3E933C55" w14:textId="6724CF03" w:rsidR="00D94C2D" w:rsidRPr="008F56CC" w:rsidRDefault="00DB3518">
            <w:pPr>
              <w:rPr>
                <w:rFonts w:ascii="Courier New" w:hAnsi="Courier New" w:cs="Courier New"/>
              </w:rPr>
            </w:pPr>
            <w:r w:rsidRPr="00FC4934">
              <w:rPr>
                <w:noProof/>
              </w:rPr>
              <w:drawing>
                <wp:inline distT="0" distB="0" distL="0" distR="0" wp14:anchorId="0A268ACC" wp14:editId="56452BBF">
                  <wp:extent cx="952455" cy="914400"/>
                  <wp:effectExtent l="0" t="0" r="63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918" cy="92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7E5FC49E" w14:textId="317E6B43" w:rsidTr="00DB3518">
        <w:tc>
          <w:tcPr>
            <w:tcW w:w="1705" w:type="dxa"/>
          </w:tcPr>
          <w:p w14:paraId="7BE7D35E" w14:textId="4BF1E5E5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tul4 WT</w:t>
            </w:r>
          </w:p>
        </w:tc>
        <w:tc>
          <w:tcPr>
            <w:tcW w:w="4950" w:type="dxa"/>
          </w:tcPr>
          <w:p w14:paraId="07A4B39D" w14:textId="22CE0794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gaguauaugugaauauuuaaaaauaggaguaucuau aug aaaaaaauaauuaag</w:t>
            </w:r>
          </w:p>
        </w:tc>
        <w:tc>
          <w:tcPr>
            <w:tcW w:w="1350" w:type="dxa"/>
          </w:tcPr>
          <w:p w14:paraId="548B4841" w14:textId="0DABF60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1</w:t>
            </w:r>
            <w:r w:rsidRPr="008F56CC">
              <w:rPr>
                <w:rFonts w:ascii="Courier New" w:hAnsi="Courier New" w:cs="Courier New"/>
              </w:rPr>
              <w:t>*</w:t>
            </w:r>
          </w:p>
        </w:tc>
        <w:tc>
          <w:tcPr>
            <w:tcW w:w="1260" w:type="dxa"/>
          </w:tcPr>
          <w:p w14:paraId="2AB90B12" w14:textId="4E2105C1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 xml:space="preserve">220815 </w:t>
            </w:r>
          </w:p>
        </w:tc>
        <w:tc>
          <w:tcPr>
            <w:tcW w:w="1350" w:type="dxa"/>
          </w:tcPr>
          <w:p w14:paraId="1E754318" w14:textId="5E2A350D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59E5AFC5" w14:textId="73FBD956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3A2A40">
              <w:rPr>
                <w:noProof/>
              </w:rPr>
              <w:drawing>
                <wp:inline distT="0" distB="0" distL="0" distR="0" wp14:anchorId="1FCD9BE6" wp14:editId="4BFBB104">
                  <wp:extent cx="966047" cy="1031756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2631" cy="1038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12A7BEC1" w14:textId="5B950EE0" w:rsidTr="00DB3518">
        <w:tc>
          <w:tcPr>
            <w:tcW w:w="1705" w:type="dxa"/>
          </w:tcPr>
          <w:p w14:paraId="3B06EDE4" w14:textId="3F2C1A01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Hfq WT</w:t>
            </w:r>
          </w:p>
        </w:tc>
        <w:tc>
          <w:tcPr>
            <w:tcW w:w="4950" w:type="dxa"/>
          </w:tcPr>
          <w:p w14:paraId="13E10D7C" w14:textId="4AEA0C3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uugcugauagauauaaaucuugcuagaauauacgcgaaguuuaauuguuaaacuugauaaaauaauaacuauaacaaaauaauuaaa</w:t>
            </w:r>
            <w:r w:rsidRPr="008F56CC">
              <w:rPr>
                <w:rFonts w:ascii="Courier New" w:hAnsi="Courier New" w:cs="Courier New"/>
                <w:u w:val="single"/>
              </w:rPr>
              <w:t>aggaag</w:t>
            </w:r>
            <w:r w:rsidRPr="008F56CC">
              <w:rPr>
                <w:rFonts w:ascii="Courier New" w:hAnsi="Courier New" w:cs="Courier New"/>
              </w:rPr>
              <w:t>ugagaua aug ucaagaauaucaucu</w:t>
            </w:r>
          </w:p>
        </w:tc>
        <w:tc>
          <w:tcPr>
            <w:tcW w:w="1350" w:type="dxa"/>
          </w:tcPr>
          <w:p w14:paraId="3BCF16BA" w14:textId="000A211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1.82*</w:t>
            </w:r>
          </w:p>
        </w:tc>
        <w:tc>
          <w:tcPr>
            <w:tcW w:w="1260" w:type="dxa"/>
          </w:tcPr>
          <w:p w14:paraId="191D7A81" w14:textId="2F604C4B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825</w:t>
            </w:r>
          </w:p>
        </w:tc>
        <w:tc>
          <w:tcPr>
            <w:tcW w:w="1350" w:type="dxa"/>
          </w:tcPr>
          <w:p w14:paraId="55D8FAF0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0068A050" w14:textId="2972B20A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7065A3">
              <w:rPr>
                <w:noProof/>
              </w:rPr>
              <w:drawing>
                <wp:inline distT="0" distB="0" distL="0" distR="0" wp14:anchorId="30250413" wp14:editId="70C52D96">
                  <wp:extent cx="539984" cy="987748"/>
                  <wp:effectExtent l="0" t="0" r="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973" cy="1007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593EBC95" w14:textId="48DAD6FB" w:rsidTr="00DB3518">
        <w:tc>
          <w:tcPr>
            <w:tcW w:w="1705" w:type="dxa"/>
          </w:tcPr>
          <w:p w14:paraId="484DBC24" w14:textId="28BC49AF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mraY WT</w:t>
            </w:r>
          </w:p>
        </w:tc>
        <w:tc>
          <w:tcPr>
            <w:tcW w:w="4950" w:type="dxa"/>
          </w:tcPr>
          <w:p w14:paraId="69379C99" w14:textId="251851BC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auaaaaaauuugaaccaauuauuuagacgcuaauuuugacucuauuaaaaaaauaacauaucuauuauaauacuccaaggucauua</w:t>
            </w:r>
            <w:r w:rsidRPr="008F56CC">
              <w:rPr>
                <w:rFonts w:ascii="Courier New" w:hAnsi="Courier New" w:cs="Courier New"/>
                <w:u w:val="single"/>
              </w:rPr>
              <w:t>aacauu</w:t>
            </w:r>
            <w:r w:rsidRPr="008F56CC">
              <w:rPr>
                <w:rFonts w:ascii="Courier New" w:hAnsi="Courier New" w:cs="Courier New"/>
              </w:rPr>
              <w:t xml:space="preserve">uuaaauau AUG cugauuuaucuuuuu </w:t>
            </w:r>
          </w:p>
        </w:tc>
        <w:tc>
          <w:tcPr>
            <w:tcW w:w="1350" w:type="dxa"/>
          </w:tcPr>
          <w:p w14:paraId="157F8C86" w14:textId="67572633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.66*</w:t>
            </w:r>
          </w:p>
        </w:tc>
        <w:tc>
          <w:tcPr>
            <w:tcW w:w="1260" w:type="dxa"/>
          </w:tcPr>
          <w:p w14:paraId="3879C966" w14:textId="6435153A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825</w:t>
            </w:r>
          </w:p>
        </w:tc>
        <w:tc>
          <w:tcPr>
            <w:tcW w:w="1350" w:type="dxa"/>
          </w:tcPr>
          <w:p w14:paraId="59594E3B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0E7644B0" w14:textId="0CC91A04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FA1E2E">
              <w:rPr>
                <w:noProof/>
              </w:rPr>
              <w:drawing>
                <wp:inline distT="0" distB="0" distL="0" distR="0" wp14:anchorId="19F7BD6F" wp14:editId="7F5D694B">
                  <wp:extent cx="581890" cy="1093615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535" cy="1119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7A56ADA5" w14:textId="6A35CC35" w:rsidTr="00DB3518">
        <w:tc>
          <w:tcPr>
            <w:tcW w:w="1705" w:type="dxa"/>
          </w:tcPr>
          <w:p w14:paraId="56D57A0B" w14:textId="32CDA33B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lastRenderedPageBreak/>
              <w:t>FTL_0144 (long)</w:t>
            </w:r>
          </w:p>
        </w:tc>
        <w:tc>
          <w:tcPr>
            <w:tcW w:w="4950" w:type="dxa"/>
          </w:tcPr>
          <w:p w14:paraId="56B7D0A3" w14:textId="686862E4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g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g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uuu</w:t>
            </w:r>
            <w:r w:rsidRPr="008F56CC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a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u</w:t>
            </w:r>
            <w:r w:rsidRPr="008F56CC">
              <w:rPr>
                <w:rFonts w:ascii="Courier New" w:hAnsi="Courier New" w:cs="Courier New"/>
              </w:rPr>
              <w:t>g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uuu</w:t>
            </w:r>
            <w:r w:rsidRPr="008F56CC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aaaa</w:t>
            </w:r>
            <w:r>
              <w:rPr>
                <w:rFonts w:ascii="Courier New" w:hAnsi="Courier New" w:cs="Courier New"/>
              </w:rPr>
              <w:t>uuu</w:t>
            </w:r>
            <w:r w:rsidRPr="008F56CC">
              <w:rPr>
                <w:rFonts w:ascii="Courier New" w:hAnsi="Courier New" w:cs="Courier New"/>
              </w:rPr>
              <w:t>ag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g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g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ga</w:t>
            </w:r>
            <w:r>
              <w:rPr>
                <w:rFonts w:ascii="Courier New" w:hAnsi="Courier New" w:cs="Courier New"/>
              </w:rPr>
              <w:t>uuuu</w:t>
            </w:r>
            <w:r w:rsidRPr="008F56CC">
              <w:rPr>
                <w:rFonts w:ascii="Courier New" w:hAnsi="Courier New" w:cs="Courier New"/>
              </w:rPr>
              <w:t>aa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cg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gaaaaaagagcaaaaa</w:t>
            </w:r>
          </w:p>
        </w:tc>
        <w:tc>
          <w:tcPr>
            <w:tcW w:w="1350" w:type="dxa"/>
          </w:tcPr>
          <w:p w14:paraId="64CBD27B" w14:textId="7C5FEFE9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.65*</w:t>
            </w:r>
          </w:p>
        </w:tc>
        <w:tc>
          <w:tcPr>
            <w:tcW w:w="1260" w:type="dxa"/>
          </w:tcPr>
          <w:p w14:paraId="581E5D62" w14:textId="637C4A1B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825</w:t>
            </w:r>
          </w:p>
        </w:tc>
        <w:tc>
          <w:tcPr>
            <w:tcW w:w="1350" w:type="dxa"/>
          </w:tcPr>
          <w:p w14:paraId="7306DC12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2CE7F6E7" w14:textId="372B86C2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1BDD83FD" wp14:editId="1C1D4DA4">
                  <wp:extent cx="1120140" cy="739140"/>
                  <wp:effectExtent l="0" t="0" r="381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739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592663AC" w14:textId="59F7DA1A" w:rsidTr="00DB3518">
        <w:tc>
          <w:tcPr>
            <w:tcW w:w="1705" w:type="dxa"/>
          </w:tcPr>
          <w:p w14:paraId="6A508189" w14:textId="0CEB1CB7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FTL_0215</w:t>
            </w:r>
          </w:p>
        </w:tc>
        <w:tc>
          <w:tcPr>
            <w:tcW w:w="4950" w:type="dxa"/>
          </w:tcPr>
          <w:p w14:paraId="2D864282" w14:textId="08DAD719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acaaaaa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a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gc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aaaaca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gaaaaa</w:t>
            </w:r>
            <w:r>
              <w:rPr>
                <w:rFonts w:ascii="Courier New" w:hAnsi="Courier New" w:cs="Courier New"/>
              </w:rPr>
              <w:t>uuuu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a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ga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gaaacc</w:t>
            </w:r>
            <w:r>
              <w:rPr>
                <w:rFonts w:ascii="Courier New" w:hAnsi="Courier New" w:cs="Courier New"/>
              </w:rPr>
              <w:t>uuu</w:t>
            </w:r>
            <w:r w:rsidRPr="008F56CC">
              <w:rPr>
                <w:rFonts w:ascii="Courier New" w:hAnsi="Courier New" w:cs="Courier New"/>
              </w:rPr>
              <w:t>aaga</w:t>
            </w:r>
            <w:r>
              <w:rPr>
                <w:rFonts w:ascii="Courier New" w:hAnsi="Courier New" w:cs="Courier New"/>
              </w:rPr>
              <w:t>uu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u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ga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8F56CC">
              <w:rPr>
                <w:rFonts w:ascii="Courier New" w:hAnsi="Courier New" w:cs="Courier New"/>
              </w:rPr>
              <w:t>gac</w:t>
            </w:r>
            <w:r>
              <w:rPr>
                <w:rFonts w:ascii="Courier New" w:hAnsi="Courier New" w:cs="Courier New"/>
              </w:rPr>
              <w:t>u</w:t>
            </w:r>
            <w:r w:rsidRPr="008F56CC">
              <w:rPr>
                <w:rFonts w:ascii="Courier New" w:hAnsi="Courier New" w:cs="Courier New"/>
              </w:rPr>
              <w:t>ac</w:t>
            </w:r>
          </w:p>
        </w:tc>
        <w:tc>
          <w:tcPr>
            <w:tcW w:w="1350" w:type="dxa"/>
          </w:tcPr>
          <w:p w14:paraId="12B2319F" w14:textId="7B21E063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.97</w:t>
            </w:r>
          </w:p>
        </w:tc>
        <w:tc>
          <w:tcPr>
            <w:tcW w:w="1260" w:type="dxa"/>
          </w:tcPr>
          <w:p w14:paraId="074252BF" w14:textId="181560DE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823</w:t>
            </w:r>
          </w:p>
        </w:tc>
        <w:tc>
          <w:tcPr>
            <w:tcW w:w="1350" w:type="dxa"/>
          </w:tcPr>
          <w:p w14:paraId="46828E84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1476FDA7" w14:textId="05D2DA95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05183F61" wp14:editId="23F8DCDB">
                  <wp:extent cx="664825" cy="1144223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758" cy="1150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0810ED84" w14:textId="33ED99DB" w:rsidTr="00DB3518">
        <w:tc>
          <w:tcPr>
            <w:tcW w:w="1705" w:type="dxa"/>
          </w:tcPr>
          <w:p w14:paraId="30CA9F31" w14:textId="0DCEC88F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mraY mutation 1</w:t>
            </w:r>
            <w:r>
              <w:rPr>
                <w:rFonts w:ascii="Courier New" w:hAnsi="Courier New" w:cs="Courier New"/>
              </w:rPr>
              <w:t xml:space="preserve"> (truncate)</w:t>
            </w:r>
          </w:p>
        </w:tc>
        <w:tc>
          <w:tcPr>
            <w:tcW w:w="4950" w:type="dxa"/>
          </w:tcPr>
          <w:p w14:paraId="6849EF3E" w14:textId="785722CA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 xml:space="preserve">________________________________________________________auaucuauuauaauacuccaaggucauuaaacauuuuaaauau AUG cugauuuaucuuuuu </w:t>
            </w:r>
          </w:p>
        </w:tc>
        <w:tc>
          <w:tcPr>
            <w:tcW w:w="1350" w:type="dxa"/>
          </w:tcPr>
          <w:p w14:paraId="776C128F" w14:textId="44C5B6EE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1.03*</w:t>
            </w:r>
          </w:p>
        </w:tc>
        <w:tc>
          <w:tcPr>
            <w:tcW w:w="1260" w:type="dxa"/>
          </w:tcPr>
          <w:p w14:paraId="70F3B33C" w14:textId="18EA0BC3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928</w:t>
            </w:r>
          </w:p>
        </w:tc>
        <w:tc>
          <w:tcPr>
            <w:tcW w:w="1350" w:type="dxa"/>
          </w:tcPr>
          <w:p w14:paraId="7E8E2090" w14:textId="4A022E7E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19</w:t>
            </w:r>
          </w:p>
        </w:tc>
        <w:tc>
          <w:tcPr>
            <w:tcW w:w="1980" w:type="dxa"/>
          </w:tcPr>
          <w:p w14:paraId="3D342426" w14:textId="471DE1C8" w:rsidR="00D94C2D" w:rsidRDefault="00DB3518" w:rsidP="00785389">
            <w:pPr>
              <w:rPr>
                <w:rFonts w:ascii="Courier New" w:hAnsi="Courier New" w:cs="Courier New"/>
              </w:rPr>
            </w:pPr>
            <w:r w:rsidRPr="00FA1E2E">
              <w:rPr>
                <w:noProof/>
              </w:rPr>
              <w:drawing>
                <wp:inline distT="0" distB="0" distL="0" distR="0" wp14:anchorId="606B8FCB" wp14:editId="19784C4B">
                  <wp:extent cx="1172077" cy="105562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9940" cy="1062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2ABB0B75" w14:textId="145BAB7C" w:rsidTr="00DB3518">
        <w:tc>
          <w:tcPr>
            <w:tcW w:w="1705" w:type="dxa"/>
          </w:tcPr>
          <w:p w14:paraId="28DE46BB" w14:textId="1B283C7F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mraY mutation 2</w:t>
            </w:r>
            <w:r>
              <w:rPr>
                <w:rFonts w:ascii="Courier New" w:hAnsi="Courier New" w:cs="Courier New"/>
              </w:rPr>
              <w:t xml:space="preserve"> (modify motif4)</w:t>
            </w:r>
          </w:p>
        </w:tc>
        <w:tc>
          <w:tcPr>
            <w:tcW w:w="4950" w:type="dxa"/>
          </w:tcPr>
          <w:p w14:paraId="724C2E60" w14:textId="063934C9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 xml:space="preserve">auaaaaaauuugaaccaauuauuuagacgcuaauuuugacucuauuaaaCCCCGCCGauaucuauuauaauacuccaaggucauuaaacauuuuaaauau AUG cugauuuaucuuuuu </w:t>
            </w:r>
          </w:p>
        </w:tc>
        <w:tc>
          <w:tcPr>
            <w:tcW w:w="1350" w:type="dxa"/>
          </w:tcPr>
          <w:p w14:paraId="6F9C0CC9" w14:textId="5B34C003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0.59*</w:t>
            </w:r>
          </w:p>
        </w:tc>
        <w:tc>
          <w:tcPr>
            <w:tcW w:w="1260" w:type="dxa"/>
          </w:tcPr>
          <w:p w14:paraId="50A37B39" w14:textId="664DA6DF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928</w:t>
            </w:r>
          </w:p>
        </w:tc>
        <w:tc>
          <w:tcPr>
            <w:tcW w:w="1350" w:type="dxa"/>
          </w:tcPr>
          <w:p w14:paraId="42782DF1" w14:textId="1E04CAA3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06</w:t>
            </w:r>
          </w:p>
        </w:tc>
        <w:tc>
          <w:tcPr>
            <w:tcW w:w="1980" w:type="dxa"/>
          </w:tcPr>
          <w:p w14:paraId="1BCE7A2F" w14:textId="76FDE140" w:rsidR="00D94C2D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04B74E3D" wp14:editId="19D78DAB">
                  <wp:extent cx="836162" cy="991639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20" cy="99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18EBA3B9" w14:textId="5B321126" w:rsidTr="00DB3518">
        <w:tc>
          <w:tcPr>
            <w:tcW w:w="1705" w:type="dxa"/>
          </w:tcPr>
          <w:p w14:paraId="64B3417F" w14:textId="5D39F82E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mraY mutation 3</w:t>
            </w:r>
            <w:r>
              <w:rPr>
                <w:rFonts w:ascii="Courier New" w:hAnsi="Courier New" w:cs="Courier New"/>
              </w:rPr>
              <w:t xml:space="preserve"> (modify motif4)</w:t>
            </w:r>
          </w:p>
        </w:tc>
        <w:tc>
          <w:tcPr>
            <w:tcW w:w="4950" w:type="dxa"/>
          </w:tcPr>
          <w:p w14:paraId="4BE4959B" w14:textId="65B41E3E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 xml:space="preserve">auaaaaaauuugaaccaauuauuuagacgcuaauuuugacucuauuaaaaaaUAUacauaucuauuauaauacuccaaggucauuaaacauuuuaaauau AUG cugauuuaucuuuuu </w:t>
            </w:r>
          </w:p>
        </w:tc>
        <w:tc>
          <w:tcPr>
            <w:tcW w:w="1350" w:type="dxa"/>
          </w:tcPr>
          <w:p w14:paraId="1B4C2770" w14:textId="6472D41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0.76*</w:t>
            </w:r>
          </w:p>
        </w:tc>
        <w:tc>
          <w:tcPr>
            <w:tcW w:w="1260" w:type="dxa"/>
          </w:tcPr>
          <w:p w14:paraId="5391BC24" w14:textId="4C07A6C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0928</w:t>
            </w:r>
          </w:p>
        </w:tc>
        <w:tc>
          <w:tcPr>
            <w:tcW w:w="1350" w:type="dxa"/>
          </w:tcPr>
          <w:p w14:paraId="3BDF0C9D" w14:textId="13F6B6B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92</w:t>
            </w:r>
          </w:p>
        </w:tc>
        <w:tc>
          <w:tcPr>
            <w:tcW w:w="1980" w:type="dxa"/>
          </w:tcPr>
          <w:p w14:paraId="2AC8C1DD" w14:textId="76B93AB7" w:rsidR="00D94C2D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3B0E6821" wp14:editId="24E04B66">
                  <wp:extent cx="432793" cy="1051315"/>
                  <wp:effectExtent l="0" t="0" r="571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414" cy="1060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1C62A699" w14:textId="72C1F3B4" w:rsidTr="00DB3518">
        <w:tc>
          <w:tcPr>
            <w:tcW w:w="1705" w:type="dxa"/>
          </w:tcPr>
          <w:p w14:paraId="22F4A03D" w14:textId="3626F150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iglA</w:t>
            </w:r>
          </w:p>
        </w:tc>
        <w:tc>
          <w:tcPr>
            <w:tcW w:w="4950" w:type="dxa"/>
          </w:tcPr>
          <w:p w14:paraId="06DB1B49" w14:textId="77777777" w:rsidR="00D94C2D" w:rsidRPr="008F56CC" w:rsidRDefault="00D94C2D" w:rsidP="008F56CC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 xml:space="preserve">aagguguugugaaaaaaaggacaauaag aug gcaaaaaauaaaauc </w:t>
            </w:r>
          </w:p>
          <w:p w14:paraId="1DB40833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350" w:type="dxa"/>
          </w:tcPr>
          <w:p w14:paraId="1EAB3D4F" w14:textId="3945F97F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0.71*</w:t>
            </w:r>
          </w:p>
        </w:tc>
        <w:tc>
          <w:tcPr>
            <w:tcW w:w="1260" w:type="dxa"/>
          </w:tcPr>
          <w:p w14:paraId="2A5BBCB1" w14:textId="08EC6FE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1020</w:t>
            </w:r>
          </w:p>
        </w:tc>
        <w:tc>
          <w:tcPr>
            <w:tcW w:w="1350" w:type="dxa"/>
          </w:tcPr>
          <w:p w14:paraId="005C86A5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15AF37FB" w14:textId="65BC1D8E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7CC6C6BF" wp14:editId="70C37862">
                  <wp:extent cx="1120140" cy="828040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828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4784A713" w14:textId="7E0347C2" w:rsidTr="00DB3518">
        <w:tc>
          <w:tcPr>
            <w:tcW w:w="1705" w:type="dxa"/>
          </w:tcPr>
          <w:p w14:paraId="52086B41" w14:textId="3A87CE87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lastRenderedPageBreak/>
              <w:t>FTL_0222</w:t>
            </w:r>
          </w:p>
        </w:tc>
        <w:tc>
          <w:tcPr>
            <w:tcW w:w="4950" w:type="dxa"/>
          </w:tcPr>
          <w:p w14:paraId="28078C55" w14:textId="6DB45246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aaaaaauaaaaauuuguaauuuagucagaccauuuaaguagaauuuugaguaaucauaauguagauuuaaauuacacagaauauuaaauuuuuuaaucca aug ucagcucaagucuc</w:t>
            </w:r>
          </w:p>
        </w:tc>
        <w:tc>
          <w:tcPr>
            <w:tcW w:w="1350" w:type="dxa"/>
          </w:tcPr>
          <w:p w14:paraId="449F6C0D" w14:textId="14877E5F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0.44*</w:t>
            </w:r>
          </w:p>
        </w:tc>
        <w:tc>
          <w:tcPr>
            <w:tcW w:w="1260" w:type="dxa"/>
          </w:tcPr>
          <w:p w14:paraId="3300FA07" w14:textId="0073FB34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1020</w:t>
            </w:r>
          </w:p>
        </w:tc>
        <w:tc>
          <w:tcPr>
            <w:tcW w:w="1350" w:type="dxa"/>
          </w:tcPr>
          <w:p w14:paraId="17822908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5EE4EACA" w14:textId="4CC9DF79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778EFF18" wp14:editId="43DD2944">
                  <wp:extent cx="1120140" cy="1120140"/>
                  <wp:effectExtent l="0" t="0" r="381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1120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6AFB2037" w14:textId="0F103767" w:rsidTr="00DB3518">
        <w:tc>
          <w:tcPr>
            <w:tcW w:w="1705" w:type="dxa"/>
          </w:tcPr>
          <w:p w14:paraId="470A5726" w14:textId="43A62321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FTL_0881</w:t>
            </w:r>
          </w:p>
        </w:tc>
        <w:tc>
          <w:tcPr>
            <w:tcW w:w="4950" w:type="dxa"/>
          </w:tcPr>
          <w:p w14:paraId="72BE1F13" w14:textId="767F31FC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aaaauuuuuacuggauaaaaaaguuucaugcagauguuuuuauuuacuauuuagauuuuaacaaacauaaaacaaauaauaguaaauuaaggagaaaaaa aug aaaaagauaauuaca</w:t>
            </w:r>
          </w:p>
        </w:tc>
        <w:tc>
          <w:tcPr>
            <w:tcW w:w="1350" w:type="dxa"/>
          </w:tcPr>
          <w:p w14:paraId="02BB06AE" w14:textId="749D9850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0.96</w:t>
            </w:r>
          </w:p>
        </w:tc>
        <w:tc>
          <w:tcPr>
            <w:tcW w:w="1260" w:type="dxa"/>
          </w:tcPr>
          <w:p w14:paraId="5BFBEE8B" w14:textId="7C789ADB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221020</w:t>
            </w:r>
          </w:p>
        </w:tc>
        <w:tc>
          <w:tcPr>
            <w:tcW w:w="1350" w:type="dxa"/>
          </w:tcPr>
          <w:p w14:paraId="236184AC" w14:textId="77777777" w:rsidR="00D94C2D" w:rsidRPr="008F56CC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7C2A3318" w14:textId="4A7F4E7D" w:rsidR="00D94C2D" w:rsidRPr="008F56CC" w:rsidRDefault="00DB3518" w:rsidP="00785389">
            <w:pPr>
              <w:rPr>
                <w:rFonts w:ascii="Courier New" w:hAnsi="Courier New" w:cs="Courier New"/>
              </w:rPr>
            </w:pPr>
            <w:r w:rsidRPr="00DB3518">
              <w:rPr>
                <w:rFonts w:ascii="Courier New" w:hAnsi="Courier New" w:cs="Courier New"/>
              </w:rPr>
              <w:drawing>
                <wp:inline distT="0" distB="0" distL="0" distR="0" wp14:anchorId="10F2E6FB" wp14:editId="6FB476E7">
                  <wp:extent cx="680753" cy="1188231"/>
                  <wp:effectExtent l="0" t="0" r="508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91" cy="1194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4A824774" w14:textId="79F72743" w:rsidTr="00DB3518">
        <w:tc>
          <w:tcPr>
            <w:tcW w:w="1705" w:type="dxa"/>
          </w:tcPr>
          <w:p w14:paraId="3F0FC708" w14:textId="706EB796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TL_1093</w:t>
            </w:r>
          </w:p>
        </w:tc>
        <w:tc>
          <w:tcPr>
            <w:tcW w:w="4950" w:type="dxa"/>
          </w:tcPr>
          <w:p w14:paraId="5B534ADB" w14:textId="72E5B74E" w:rsidR="00D94C2D" w:rsidRPr="008F56CC" w:rsidRDefault="00D94C2D" w:rsidP="00346F7A">
            <w:pPr>
              <w:rPr>
                <w:rFonts w:ascii="Courier New" w:hAnsi="Courier New" w:cs="Courier New"/>
              </w:rPr>
            </w:pPr>
            <w:r w:rsidRPr="00346F7A">
              <w:rPr>
                <w:rFonts w:ascii="Courier New" w:hAnsi="Courier New" w:cs="Courier New"/>
              </w:rPr>
              <w:t xml:space="preserve">cuuucaauuuagacuagauauuguagauuagaauauacuuuuucuaaaguuuauaucauaauuauuaacaauuauuuaacaaauuaauaagguaaguag aug cuaaaaacuaagagca </w:t>
            </w:r>
          </w:p>
        </w:tc>
        <w:tc>
          <w:tcPr>
            <w:tcW w:w="1350" w:type="dxa"/>
          </w:tcPr>
          <w:p w14:paraId="256BA24E" w14:textId="1F8CDBDA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53*</w:t>
            </w:r>
          </w:p>
        </w:tc>
        <w:tc>
          <w:tcPr>
            <w:tcW w:w="1260" w:type="dxa"/>
          </w:tcPr>
          <w:p w14:paraId="2D3E4FA5" w14:textId="675249F3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1026</w:t>
            </w:r>
          </w:p>
        </w:tc>
        <w:tc>
          <w:tcPr>
            <w:tcW w:w="1350" w:type="dxa"/>
          </w:tcPr>
          <w:p w14:paraId="73D51D9E" w14:textId="77777777" w:rsidR="00D94C2D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19AA25CF" w14:textId="326B5939" w:rsidR="00D94C2D" w:rsidRDefault="00706B22" w:rsidP="00785389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5B4AB3DA" wp14:editId="5BE28B5C">
                  <wp:extent cx="1120140" cy="1111885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1111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15FC7AC8" w14:textId="2F794267" w:rsidTr="00DB3518">
        <w:tc>
          <w:tcPr>
            <w:tcW w:w="1705" w:type="dxa"/>
          </w:tcPr>
          <w:p w14:paraId="6296B6FD" w14:textId="77777777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raY mutation 5</w:t>
            </w:r>
          </w:p>
          <w:p w14:paraId="76ED2E9D" w14:textId="1F0FEE50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truncate 25 nt)</w:t>
            </w:r>
          </w:p>
        </w:tc>
        <w:tc>
          <w:tcPr>
            <w:tcW w:w="4950" w:type="dxa"/>
          </w:tcPr>
          <w:p w14:paraId="04222F9B" w14:textId="08FC6E26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346F7A">
              <w:rPr>
                <w:rFonts w:ascii="Courier New" w:hAnsi="Courier New" w:cs="Courier New"/>
              </w:rPr>
              <w:t>_________________________gacgcuaauuuugacucuauuaaaaaaauaacauaucuauuauaauacuccaaggucauuaaacauuuuaaauau AUG cugauuuaucuuuuu</w:t>
            </w:r>
          </w:p>
        </w:tc>
        <w:tc>
          <w:tcPr>
            <w:tcW w:w="1350" w:type="dxa"/>
          </w:tcPr>
          <w:p w14:paraId="2E88F672" w14:textId="7DAF5711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68*</w:t>
            </w:r>
          </w:p>
        </w:tc>
        <w:tc>
          <w:tcPr>
            <w:tcW w:w="1260" w:type="dxa"/>
          </w:tcPr>
          <w:p w14:paraId="5763428A" w14:textId="44D001D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1026</w:t>
            </w:r>
          </w:p>
        </w:tc>
        <w:tc>
          <w:tcPr>
            <w:tcW w:w="1350" w:type="dxa"/>
          </w:tcPr>
          <w:p w14:paraId="537D13BA" w14:textId="7CA669B7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91</w:t>
            </w:r>
          </w:p>
        </w:tc>
        <w:tc>
          <w:tcPr>
            <w:tcW w:w="1980" w:type="dxa"/>
          </w:tcPr>
          <w:p w14:paraId="59F538D7" w14:textId="2118362D" w:rsidR="00D94C2D" w:rsidRDefault="00706B22" w:rsidP="00785389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38E323FB" wp14:editId="7CE82088">
                  <wp:extent cx="1120140" cy="106807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1068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11781903" w14:textId="2F927EA0" w:rsidTr="00DB3518">
        <w:tc>
          <w:tcPr>
            <w:tcW w:w="1705" w:type="dxa"/>
          </w:tcPr>
          <w:p w14:paraId="11FF0B8C" w14:textId="15EEBAE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mraY mutation 4 (18 nt truncation)</w:t>
            </w:r>
          </w:p>
        </w:tc>
        <w:tc>
          <w:tcPr>
            <w:tcW w:w="4950" w:type="dxa"/>
          </w:tcPr>
          <w:p w14:paraId="006AB8E1" w14:textId="7D00DD5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DC30E1">
              <w:rPr>
                <w:rFonts w:ascii="Courier New" w:hAnsi="Courier New" w:cs="Courier New"/>
              </w:rPr>
              <w:t>__________________uuauuuagacgcuaauuuugacucuauuaaaaaaauaacauaucuauuauaauacuccaaggucauuaaacauuuuaaauau AUG cugauuuaucuuuuu</w:t>
            </w:r>
          </w:p>
        </w:tc>
        <w:tc>
          <w:tcPr>
            <w:tcW w:w="1350" w:type="dxa"/>
          </w:tcPr>
          <w:p w14:paraId="19433A00" w14:textId="559790CE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--no fluorescence</w:t>
            </w:r>
          </w:p>
        </w:tc>
        <w:tc>
          <w:tcPr>
            <w:tcW w:w="1260" w:type="dxa"/>
          </w:tcPr>
          <w:p w14:paraId="4314D690" w14:textId="16C6D3F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1109</w:t>
            </w:r>
          </w:p>
        </w:tc>
        <w:tc>
          <w:tcPr>
            <w:tcW w:w="1350" w:type="dxa"/>
          </w:tcPr>
          <w:p w14:paraId="186A2D5C" w14:textId="77777777" w:rsidR="00D94C2D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221096E5" w14:textId="3E09DDDC" w:rsidR="00D94C2D" w:rsidRDefault="00706B22" w:rsidP="00785389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1B910F4D" wp14:editId="2704B04D">
                  <wp:extent cx="1120140" cy="1466215"/>
                  <wp:effectExtent l="0" t="0" r="3810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146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6E2B46D4" w14:textId="71798FB4" w:rsidTr="00DB3518">
        <w:tc>
          <w:tcPr>
            <w:tcW w:w="1705" w:type="dxa"/>
          </w:tcPr>
          <w:p w14:paraId="476436D8" w14:textId="19F084E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bookmarkStart w:id="0" w:name="_Hlk118905056"/>
            <w:r>
              <w:rPr>
                <w:rFonts w:ascii="Courier New" w:hAnsi="Courier New" w:cs="Courier New"/>
              </w:rPr>
              <w:t>mraY mutation 8 (ideal SD)</w:t>
            </w:r>
          </w:p>
        </w:tc>
        <w:tc>
          <w:tcPr>
            <w:tcW w:w="4950" w:type="dxa"/>
          </w:tcPr>
          <w:p w14:paraId="6A98E37E" w14:textId="425D0BB8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 w:rsidRPr="00DC30E1">
              <w:rPr>
                <w:rFonts w:ascii="Courier New" w:hAnsi="Courier New" w:cs="Courier New"/>
              </w:rPr>
              <w:t>auaaaaaauuugaaccaauuauuuagacgcuaauuuugacucuauuaaaaaaauaacauaucuauuauaauacuccaaggucauuaAGGAGGuuaaauau AUG cugauuuaucuuuuu</w:t>
            </w:r>
          </w:p>
        </w:tc>
        <w:tc>
          <w:tcPr>
            <w:tcW w:w="1350" w:type="dxa"/>
          </w:tcPr>
          <w:p w14:paraId="065C4F9D" w14:textId="1F5DFC4A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07</w:t>
            </w:r>
          </w:p>
        </w:tc>
        <w:tc>
          <w:tcPr>
            <w:tcW w:w="1260" w:type="dxa"/>
          </w:tcPr>
          <w:p w14:paraId="1E66F0A9" w14:textId="753DCAC2" w:rsidR="00D94C2D" w:rsidRPr="008F56CC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1109</w:t>
            </w:r>
          </w:p>
        </w:tc>
        <w:tc>
          <w:tcPr>
            <w:tcW w:w="1350" w:type="dxa"/>
          </w:tcPr>
          <w:p w14:paraId="03F2140D" w14:textId="09827ECC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37</w:t>
            </w:r>
          </w:p>
        </w:tc>
        <w:tc>
          <w:tcPr>
            <w:tcW w:w="1980" w:type="dxa"/>
          </w:tcPr>
          <w:p w14:paraId="5F8AD54A" w14:textId="6381F493" w:rsidR="00D94C2D" w:rsidRDefault="00706B22" w:rsidP="00785389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0B90A0BE" wp14:editId="46735DBC">
                  <wp:extent cx="1120140" cy="70612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706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0E549B80" w14:textId="6C255D1C" w:rsidTr="00DB3518">
        <w:tc>
          <w:tcPr>
            <w:tcW w:w="1705" w:type="dxa"/>
          </w:tcPr>
          <w:p w14:paraId="7F07C4F3" w14:textId="45CC20E2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C WT</w:t>
            </w:r>
          </w:p>
        </w:tc>
        <w:tc>
          <w:tcPr>
            <w:tcW w:w="4950" w:type="dxa"/>
          </w:tcPr>
          <w:p w14:paraId="681B88E6" w14:textId="440E8A76" w:rsidR="00D94C2D" w:rsidRPr="00DC30E1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ga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caa</w:t>
            </w:r>
            <w:r>
              <w:rPr>
                <w:rFonts w:ascii="Courier New" w:hAnsi="Courier New" w:cs="Courier New"/>
              </w:rPr>
              <w:t>uu</w:t>
            </w:r>
            <w:r w:rsidRPr="00DC30E1">
              <w:rPr>
                <w:rFonts w:ascii="Courier New" w:hAnsi="Courier New" w:cs="Courier New"/>
              </w:rPr>
              <w:t>gaa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aaaaa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cag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cc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ag</w:t>
            </w:r>
            <w:r>
              <w:rPr>
                <w:rFonts w:ascii="Courier New" w:hAnsi="Courier New" w:cs="Courier New"/>
              </w:rPr>
              <w:t>uu</w:t>
            </w:r>
            <w:r w:rsidRPr="00DC30E1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uu</w:t>
            </w:r>
            <w:r w:rsidRPr="00DC30E1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u</w:t>
            </w:r>
            <w:r w:rsidRPr="00DC30E1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gaaa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ccg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cac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g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aa</w:t>
            </w:r>
            <w:r>
              <w:rPr>
                <w:rFonts w:ascii="Courier New" w:hAnsi="Courier New" w:cs="Courier New"/>
              </w:rPr>
              <w:t>uu</w:t>
            </w:r>
            <w:r w:rsidRPr="00DC30E1">
              <w:rPr>
                <w:rFonts w:ascii="Courier New" w:hAnsi="Courier New" w:cs="Courier New"/>
              </w:rPr>
              <w:t>a</w:t>
            </w:r>
            <w:r w:rsidRPr="00DC30E1">
              <w:rPr>
                <w:rFonts w:ascii="Courier New" w:hAnsi="Courier New" w:cs="Courier New"/>
                <w:u w:val="single"/>
              </w:rPr>
              <w:t>aggagg</w:t>
            </w:r>
            <w:r w:rsidRPr="00DC30E1">
              <w:rPr>
                <w:rFonts w:ascii="Courier New" w:hAnsi="Courier New" w:cs="Courier New"/>
              </w:rPr>
              <w:t>cac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 xml:space="preserve"> AUG aacgacaa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DC30E1">
              <w:rPr>
                <w:rFonts w:ascii="Courier New" w:hAnsi="Courier New" w:cs="Courier New"/>
              </w:rPr>
              <w:t>gaa</w:t>
            </w:r>
          </w:p>
        </w:tc>
        <w:tc>
          <w:tcPr>
            <w:tcW w:w="1350" w:type="dxa"/>
          </w:tcPr>
          <w:p w14:paraId="035FCBAE" w14:textId="5BB8BBE2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47*</w:t>
            </w:r>
          </w:p>
        </w:tc>
        <w:tc>
          <w:tcPr>
            <w:tcW w:w="1260" w:type="dxa"/>
          </w:tcPr>
          <w:p w14:paraId="0D1589D0" w14:textId="534C88B6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1109</w:t>
            </w:r>
          </w:p>
        </w:tc>
        <w:tc>
          <w:tcPr>
            <w:tcW w:w="1350" w:type="dxa"/>
          </w:tcPr>
          <w:p w14:paraId="59BB19E1" w14:textId="77777777" w:rsidR="00D94C2D" w:rsidRDefault="00D94C2D" w:rsidP="00785389">
            <w:pPr>
              <w:rPr>
                <w:rFonts w:ascii="Courier New" w:hAnsi="Courier New" w:cs="Courier New"/>
              </w:rPr>
            </w:pPr>
          </w:p>
        </w:tc>
        <w:tc>
          <w:tcPr>
            <w:tcW w:w="1980" w:type="dxa"/>
          </w:tcPr>
          <w:p w14:paraId="7071E438" w14:textId="2C80B4B6" w:rsidR="00D94C2D" w:rsidRDefault="00706B22" w:rsidP="00785389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60A17232" wp14:editId="2CA6DE54">
                  <wp:extent cx="1120140" cy="1082040"/>
                  <wp:effectExtent l="0" t="0" r="3810" b="381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108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C2D" w:rsidRPr="008F56CC" w14:paraId="4B051598" w14:textId="5C4D2BA8" w:rsidTr="00DB3518">
        <w:tc>
          <w:tcPr>
            <w:tcW w:w="1705" w:type="dxa"/>
          </w:tcPr>
          <w:p w14:paraId="1AAA39F6" w14:textId="56E442B2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fq mut 1 (7 nt truncation)</w:t>
            </w:r>
          </w:p>
        </w:tc>
        <w:tc>
          <w:tcPr>
            <w:tcW w:w="4950" w:type="dxa"/>
          </w:tcPr>
          <w:p w14:paraId="0F7E4A91" w14:textId="5D37D09A" w:rsidR="00D94C2D" w:rsidRPr="00DC30E1" w:rsidRDefault="00D94C2D" w:rsidP="00785389">
            <w:pPr>
              <w:rPr>
                <w:rFonts w:ascii="Courier New" w:hAnsi="Courier New" w:cs="Courier New"/>
              </w:rPr>
            </w:pPr>
            <w:r w:rsidRPr="00DC30E1">
              <w:rPr>
                <w:rFonts w:ascii="Courier New" w:hAnsi="Courier New" w:cs="Courier New"/>
              </w:rPr>
              <w:t>_______uagauauaaaucuugcuagaauauacgcgaaguuuaauuguuaaacuugauaaaauaauaacuauaacaaaauaauuaaa</w:t>
            </w:r>
            <w:r w:rsidRPr="00DC30E1">
              <w:rPr>
                <w:rFonts w:ascii="Courier New" w:hAnsi="Courier New" w:cs="Courier New"/>
                <w:u w:val="single"/>
              </w:rPr>
              <w:t>aggaag</w:t>
            </w:r>
            <w:r w:rsidRPr="00DC30E1">
              <w:rPr>
                <w:rFonts w:ascii="Courier New" w:hAnsi="Courier New" w:cs="Courier New"/>
              </w:rPr>
              <w:t>ugagaua aug ucaagaauaucaucu</w:t>
            </w:r>
          </w:p>
        </w:tc>
        <w:tc>
          <w:tcPr>
            <w:tcW w:w="1350" w:type="dxa"/>
          </w:tcPr>
          <w:p w14:paraId="7AFF58FD" w14:textId="51F4EF77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75*</w:t>
            </w:r>
          </w:p>
        </w:tc>
        <w:tc>
          <w:tcPr>
            <w:tcW w:w="1260" w:type="dxa"/>
          </w:tcPr>
          <w:p w14:paraId="3105EA95" w14:textId="0ABAA299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1109</w:t>
            </w:r>
          </w:p>
        </w:tc>
        <w:tc>
          <w:tcPr>
            <w:tcW w:w="1350" w:type="dxa"/>
          </w:tcPr>
          <w:p w14:paraId="232873D5" w14:textId="48A7C08D" w:rsidR="00D94C2D" w:rsidRDefault="00D94C2D" w:rsidP="00785389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43</w:t>
            </w:r>
          </w:p>
        </w:tc>
        <w:tc>
          <w:tcPr>
            <w:tcW w:w="1980" w:type="dxa"/>
          </w:tcPr>
          <w:p w14:paraId="1790BADA" w14:textId="3FFBDC51" w:rsidR="00D94C2D" w:rsidRDefault="00706B22" w:rsidP="00785389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3C3FD662" wp14:editId="51EED7D1">
                  <wp:extent cx="437535" cy="1471842"/>
                  <wp:effectExtent l="0" t="0" r="63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645" cy="1482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15BD2F57" w14:textId="58A250CD" w:rsidR="00785389" w:rsidRDefault="00785389"/>
    <w:p w14:paraId="66029AAB" w14:textId="07C209A6" w:rsidR="008D3E18" w:rsidRDefault="008D3E18">
      <w:r>
        <w:t>B-gal assa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4950"/>
        <w:gridCol w:w="1350"/>
        <w:gridCol w:w="1345"/>
        <w:gridCol w:w="1345"/>
        <w:gridCol w:w="1810"/>
      </w:tblGrid>
      <w:tr w:rsidR="00706B22" w:rsidRPr="008F56CC" w14:paraId="4B32E3F1" w14:textId="0A91D97B" w:rsidTr="00706B22">
        <w:tc>
          <w:tcPr>
            <w:tcW w:w="1705" w:type="dxa"/>
          </w:tcPr>
          <w:p w14:paraId="18066056" w14:textId="77777777" w:rsidR="00706B22" w:rsidRPr="008F56CC" w:rsidRDefault="00706B22" w:rsidP="00DD5A02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Description of UTR</w:t>
            </w:r>
          </w:p>
        </w:tc>
        <w:tc>
          <w:tcPr>
            <w:tcW w:w="4950" w:type="dxa"/>
          </w:tcPr>
          <w:p w14:paraId="47AA7345" w14:textId="77777777" w:rsidR="00706B22" w:rsidRPr="008F56CC" w:rsidRDefault="00706B22" w:rsidP="00DD5A02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Sequence</w:t>
            </w:r>
          </w:p>
        </w:tc>
        <w:tc>
          <w:tcPr>
            <w:tcW w:w="1350" w:type="dxa"/>
          </w:tcPr>
          <w:p w14:paraId="71150876" w14:textId="11C2C32D" w:rsidR="00706B22" w:rsidRPr="008F56CC" w:rsidRDefault="00706B22" w:rsidP="00DD5A02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t>Ratio drpsU2</w:t>
            </w:r>
            <w:r>
              <w:rPr>
                <w:rFonts w:ascii="Courier New" w:hAnsi="Courier New" w:cs="Courier New"/>
                <w:b/>
                <w:bCs/>
              </w:rPr>
              <w:t>/L</w:t>
            </w:r>
            <w:r>
              <w:rPr>
                <w:rFonts w:ascii="Courier New" w:hAnsi="Courier New" w:cs="Courier New"/>
                <w:b/>
                <w:bCs/>
              </w:rPr>
              <w:lastRenderedPageBreak/>
              <w:t>VS</w:t>
            </w:r>
            <w:r w:rsidRPr="008F56CC">
              <w:rPr>
                <w:rFonts w:ascii="Courier New" w:hAnsi="Courier New" w:cs="Courier New"/>
                <w:b/>
                <w:bCs/>
              </w:rPr>
              <w:t xml:space="preserve"> (* if signif)</w:t>
            </w:r>
          </w:p>
        </w:tc>
        <w:tc>
          <w:tcPr>
            <w:tcW w:w="1345" w:type="dxa"/>
          </w:tcPr>
          <w:p w14:paraId="4EF2945F" w14:textId="77777777" w:rsidR="00706B22" w:rsidRPr="008F56CC" w:rsidRDefault="00706B22" w:rsidP="00DD5A02">
            <w:pPr>
              <w:rPr>
                <w:rFonts w:ascii="Courier New" w:hAnsi="Courier New" w:cs="Courier New"/>
                <w:b/>
                <w:bCs/>
              </w:rPr>
            </w:pPr>
            <w:r w:rsidRPr="008F56CC">
              <w:rPr>
                <w:rFonts w:ascii="Courier New" w:hAnsi="Courier New" w:cs="Courier New"/>
                <w:b/>
                <w:bCs/>
              </w:rPr>
              <w:lastRenderedPageBreak/>
              <w:t>Date of Assay</w:t>
            </w:r>
          </w:p>
        </w:tc>
        <w:tc>
          <w:tcPr>
            <w:tcW w:w="1345" w:type="dxa"/>
          </w:tcPr>
          <w:p w14:paraId="4AEAA7FD" w14:textId="3A7911DB" w:rsidR="00706B22" w:rsidRPr="008F56CC" w:rsidRDefault="00706B22" w:rsidP="00DD5A02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Relative producti</w:t>
            </w:r>
            <w:r>
              <w:rPr>
                <w:rFonts w:ascii="Courier New" w:hAnsi="Courier New" w:cs="Courier New"/>
                <w:b/>
                <w:bCs/>
              </w:rPr>
              <w:lastRenderedPageBreak/>
              <w:t>on to WT UTR</w:t>
            </w:r>
          </w:p>
        </w:tc>
        <w:tc>
          <w:tcPr>
            <w:tcW w:w="1810" w:type="dxa"/>
          </w:tcPr>
          <w:p w14:paraId="18510373" w14:textId="7883C7FC" w:rsidR="00706B22" w:rsidRDefault="00706B22" w:rsidP="00DD5A02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>Secondary structure w/ 6 codons</w:t>
            </w:r>
          </w:p>
        </w:tc>
      </w:tr>
      <w:tr w:rsidR="00706B22" w:rsidRPr="008F56CC" w14:paraId="385E103E" w14:textId="76FE1C5B" w:rsidTr="00706B22">
        <w:tc>
          <w:tcPr>
            <w:tcW w:w="1705" w:type="dxa"/>
          </w:tcPr>
          <w:p w14:paraId="7A5F6FCF" w14:textId="7777777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pdpA WT</w:t>
            </w:r>
          </w:p>
        </w:tc>
        <w:tc>
          <w:tcPr>
            <w:tcW w:w="4950" w:type="dxa"/>
          </w:tcPr>
          <w:p w14:paraId="3A51618B" w14:textId="7777777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aguuauguucuaauu</w:t>
            </w:r>
            <w:r w:rsidRPr="008F56CC">
              <w:rPr>
                <w:rFonts w:ascii="Courier New" w:hAnsi="Courier New" w:cs="Courier New"/>
                <w:u w:val="single"/>
              </w:rPr>
              <w:t>aaguag</w:t>
            </w:r>
            <w:r w:rsidRPr="008F56CC">
              <w:rPr>
                <w:rFonts w:ascii="Courier New" w:hAnsi="Courier New" w:cs="Courier New"/>
              </w:rPr>
              <w:t>aca aug auagcaguaaaagau</w:t>
            </w:r>
          </w:p>
        </w:tc>
        <w:tc>
          <w:tcPr>
            <w:tcW w:w="1350" w:type="dxa"/>
          </w:tcPr>
          <w:p w14:paraId="5F17E963" w14:textId="0E056E35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71*</w:t>
            </w:r>
          </w:p>
        </w:tc>
        <w:tc>
          <w:tcPr>
            <w:tcW w:w="1345" w:type="dxa"/>
          </w:tcPr>
          <w:p w14:paraId="33615747" w14:textId="030DD758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0201</w:t>
            </w:r>
          </w:p>
        </w:tc>
        <w:tc>
          <w:tcPr>
            <w:tcW w:w="1345" w:type="dxa"/>
          </w:tcPr>
          <w:p w14:paraId="2EA446F5" w14:textId="77777777" w:rsidR="00706B22" w:rsidRDefault="00706B22" w:rsidP="00DD5A02">
            <w:pPr>
              <w:rPr>
                <w:rFonts w:ascii="Courier New" w:hAnsi="Courier New" w:cs="Courier New"/>
              </w:rPr>
            </w:pPr>
          </w:p>
        </w:tc>
        <w:tc>
          <w:tcPr>
            <w:tcW w:w="1810" w:type="dxa"/>
          </w:tcPr>
          <w:p w14:paraId="0D92B723" w14:textId="784AF7FF" w:rsidR="00706B22" w:rsidRDefault="00706B22" w:rsidP="00DD5A02">
            <w:pPr>
              <w:rPr>
                <w:rFonts w:ascii="Courier New" w:hAnsi="Courier New" w:cs="Courier New"/>
              </w:rPr>
            </w:pPr>
            <w:r w:rsidRPr="00FC4934">
              <w:rPr>
                <w:noProof/>
              </w:rPr>
              <w:drawing>
                <wp:inline distT="0" distB="0" distL="0" distR="0" wp14:anchorId="6F18ECAB" wp14:editId="2A3C3FDA">
                  <wp:extent cx="952455" cy="914400"/>
                  <wp:effectExtent l="0" t="0" r="63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918" cy="92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59EE7575" w14:textId="508878BB" w:rsidTr="00706B22">
        <w:tc>
          <w:tcPr>
            <w:tcW w:w="1705" w:type="dxa"/>
          </w:tcPr>
          <w:p w14:paraId="0BA1DF03" w14:textId="7777777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tul4 WT</w:t>
            </w:r>
          </w:p>
        </w:tc>
        <w:tc>
          <w:tcPr>
            <w:tcW w:w="4950" w:type="dxa"/>
          </w:tcPr>
          <w:p w14:paraId="5BF52A50" w14:textId="7777777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8F56CC">
              <w:rPr>
                <w:rFonts w:ascii="Courier New" w:hAnsi="Courier New" w:cs="Courier New"/>
              </w:rPr>
              <w:t>gaguauaugugaauauuuaaaaauaggaguaucuau aug aaaaaaauaauuaag</w:t>
            </w:r>
          </w:p>
        </w:tc>
        <w:tc>
          <w:tcPr>
            <w:tcW w:w="1350" w:type="dxa"/>
          </w:tcPr>
          <w:p w14:paraId="6765300D" w14:textId="1910382B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02</w:t>
            </w:r>
          </w:p>
        </w:tc>
        <w:tc>
          <w:tcPr>
            <w:tcW w:w="1345" w:type="dxa"/>
          </w:tcPr>
          <w:p w14:paraId="2FF15FA1" w14:textId="4FE1C355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0201</w:t>
            </w:r>
          </w:p>
        </w:tc>
        <w:tc>
          <w:tcPr>
            <w:tcW w:w="1345" w:type="dxa"/>
          </w:tcPr>
          <w:p w14:paraId="76040F7C" w14:textId="77777777" w:rsidR="00706B22" w:rsidRDefault="00706B22" w:rsidP="00DD5A02">
            <w:pPr>
              <w:rPr>
                <w:rFonts w:ascii="Courier New" w:hAnsi="Courier New" w:cs="Courier New"/>
              </w:rPr>
            </w:pPr>
          </w:p>
        </w:tc>
        <w:tc>
          <w:tcPr>
            <w:tcW w:w="1810" w:type="dxa"/>
          </w:tcPr>
          <w:p w14:paraId="1E8C6E8F" w14:textId="2D49E8C4" w:rsidR="00706B22" w:rsidRDefault="00706B22" w:rsidP="00DD5A02">
            <w:pPr>
              <w:rPr>
                <w:rFonts w:ascii="Courier New" w:hAnsi="Courier New" w:cs="Courier New"/>
              </w:rPr>
            </w:pPr>
            <w:r w:rsidRPr="003A2A40">
              <w:rPr>
                <w:noProof/>
              </w:rPr>
              <w:drawing>
                <wp:inline distT="0" distB="0" distL="0" distR="0" wp14:anchorId="07738491" wp14:editId="75B16E96">
                  <wp:extent cx="966047" cy="1031756"/>
                  <wp:effectExtent l="0" t="0" r="571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2631" cy="1038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14591A78" w14:textId="0C7A2883" w:rsidTr="00706B22">
        <w:tc>
          <w:tcPr>
            <w:tcW w:w="1705" w:type="dxa"/>
          </w:tcPr>
          <w:p w14:paraId="2C1CFEC5" w14:textId="292BDB20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Tul4 SD</w:t>
            </w:r>
          </w:p>
        </w:tc>
        <w:tc>
          <w:tcPr>
            <w:tcW w:w="4950" w:type="dxa"/>
          </w:tcPr>
          <w:p w14:paraId="6F66894E" w14:textId="7945C3ED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DD4DE9">
              <w:rPr>
                <w:rFonts w:ascii="Courier New" w:hAnsi="Courier New" w:cs="Courier New"/>
              </w:rPr>
              <w:t>aguuauguucua</w:t>
            </w:r>
            <w:r w:rsidRPr="00DD4DE9">
              <w:rPr>
                <w:rFonts w:ascii="Courier New" w:hAnsi="Courier New" w:cs="Courier New"/>
                <w:u w:val="single"/>
              </w:rPr>
              <w:t>AGGAGU</w:t>
            </w:r>
            <w:r w:rsidRPr="00DD4DE9">
              <w:rPr>
                <w:rFonts w:ascii="Courier New" w:hAnsi="Courier New" w:cs="Courier New"/>
              </w:rPr>
              <w:t>AUCaca aug auagcaguaaaagau</w:t>
            </w:r>
          </w:p>
        </w:tc>
        <w:tc>
          <w:tcPr>
            <w:tcW w:w="1350" w:type="dxa"/>
          </w:tcPr>
          <w:p w14:paraId="4BAE68F3" w14:textId="6C619E2E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71*</w:t>
            </w:r>
          </w:p>
        </w:tc>
        <w:tc>
          <w:tcPr>
            <w:tcW w:w="1345" w:type="dxa"/>
          </w:tcPr>
          <w:p w14:paraId="7CFD169A" w14:textId="230F7031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0201</w:t>
            </w:r>
          </w:p>
        </w:tc>
        <w:tc>
          <w:tcPr>
            <w:tcW w:w="1345" w:type="dxa"/>
          </w:tcPr>
          <w:p w14:paraId="7F354DE4" w14:textId="54E3C92B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.53</w:t>
            </w:r>
          </w:p>
        </w:tc>
        <w:tc>
          <w:tcPr>
            <w:tcW w:w="1810" w:type="dxa"/>
          </w:tcPr>
          <w:p w14:paraId="4570E4C8" w14:textId="170EB2A8" w:rsidR="00706B22" w:rsidRDefault="00706B22" w:rsidP="00DD5A02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29E89A3E" wp14:editId="5B7213BD">
                  <wp:extent cx="1012190" cy="1403985"/>
                  <wp:effectExtent l="0" t="0" r="0" b="571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403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0A925B8A" w14:textId="1705B988" w:rsidTr="00706B22">
        <w:tc>
          <w:tcPr>
            <w:tcW w:w="1705" w:type="dxa"/>
          </w:tcPr>
          <w:p w14:paraId="39591F46" w14:textId="3D6D589F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bookmarkStart w:id="1" w:name="_Hlk117582210"/>
            <w:r>
              <w:rPr>
                <w:rFonts w:ascii="Courier New" w:hAnsi="Courier New" w:cs="Courier New"/>
              </w:rPr>
              <w:t>pdpA Ideal SD</w:t>
            </w:r>
          </w:p>
        </w:tc>
        <w:tc>
          <w:tcPr>
            <w:tcW w:w="4950" w:type="dxa"/>
          </w:tcPr>
          <w:p w14:paraId="2B118451" w14:textId="3742814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DD4DE9">
              <w:rPr>
                <w:rFonts w:ascii="Courier New" w:hAnsi="Courier New" w:cs="Courier New"/>
              </w:rPr>
              <w:t>aguuauguucua</w:t>
            </w:r>
            <w:r w:rsidRPr="00DD4DE9">
              <w:rPr>
                <w:rFonts w:ascii="Courier New" w:hAnsi="Courier New" w:cs="Courier New"/>
                <w:u w:val="single"/>
              </w:rPr>
              <w:t>AGGAGG</w:t>
            </w:r>
            <w:r w:rsidRPr="00DD4DE9">
              <w:rPr>
                <w:rFonts w:ascii="Courier New" w:hAnsi="Courier New" w:cs="Courier New"/>
              </w:rPr>
              <w:t>UCAaca aug auagcaguaaaagau</w:t>
            </w:r>
          </w:p>
        </w:tc>
        <w:tc>
          <w:tcPr>
            <w:tcW w:w="1350" w:type="dxa"/>
          </w:tcPr>
          <w:p w14:paraId="5A0DE0A1" w14:textId="6D9BAB4F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20*</w:t>
            </w:r>
          </w:p>
        </w:tc>
        <w:tc>
          <w:tcPr>
            <w:tcW w:w="1345" w:type="dxa"/>
          </w:tcPr>
          <w:p w14:paraId="616F6C15" w14:textId="224FD940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0201</w:t>
            </w:r>
          </w:p>
        </w:tc>
        <w:tc>
          <w:tcPr>
            <w:tcW w:w="1345" w:type="dxa"/>
          </w:tcPr>
          <w:p w14:paraId="26EC53C2" w14:textId="486045DF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16</w:t>
            </w:r>
          </w:p>
        </w:tc>
        <w:tc>
          <w:tcPr>
            <w:tcW w:w="1810" w:type="dxa"/>
          </w:tcPr>
          <w:p w14:paraId="51AB46F6" w14:textId="3E008A98" w:rsidR="00706B22" w:rsidRDefault="00706B22" w:rsidP="00DD5A02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35D1C6CE" wp14:editId="4BC4A1A8">
                  <wp:extent cx="1012190" cy="1268095"/>
                  <wp:effectExtent l="0" t="0" r="0" b="825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26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  <w:tr w:rsidR="00706B22" w:rsidRPr="008F56CC" w14:paraId="78F0FF20" w14:textId="32CE19D1" w:rsidTr="00706B22">
        <w:tc>
          <w:tcPr>
            <w:tcW w:w="1705" w:type="dxa"/>
          </w:tcPr>
          <w:p w14:paraId="2BCE84EA" w14:textId="5A524FF5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tul4SD mod1</w:t>
            </w:r>
          </w:p>
        </w:tc>
        <w:tc>
          <w:tcPr>
            <w:tcW w:w="4950" w:type="dxa"/>
          </w:tcPr>
          <w:p w14:paraId="2CCDDF4C" w14:textId="01F4B96D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C1523A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GGAGG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Ca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70FC3BBA" w14:textId="5DC8C39E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90*</w:t>
            </w:r>
          </w:p>
        </w:tc>
        <w:tc>
          <w:tcPr>
            <w:tcW w:w="1345" w:type="dxa"/>
          </w:tcPr>
          <w:p w14:paraId="178C3599" w14:textId="3926304C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0315</w:t>
            </w:r>
          </w:p>
        </w:tc>
        <w:tc>
          <w:tcPr>
            <w:tcW w:w="1345" w:type="dxa"/>
          </w:tcPr>
          <w:p w14:paraId="270D8929" w14:textId="597E1FBB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.38</w:t>
            </w:r>
          </w:p>
        </w:tc>
        <w:tc>
          <w:tcPr>
            <w:tcW w:w="1810" w:type="dxa"/>
          </w:tcPr>
          <w:p w14:paraId="27C14796" w14:textId="4527E919" w:rsidR="00706B22" w:rsidRDefault="00706B22" w:rsidP="00DD5A02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27263D79" wp14:editId="01111930">
                  <wp:extent cx="1012190" cy="589915"/>
                  <wp:effectExtent l="0" t="0" r="0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589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712848FE" w14:textId="3CE4051B" w:rsidTr="00706B22">
        <w:tc>
          <w:tcPr>
            <w:tcW w:w="1705" w:type="dxa"/>
          </w:tcPr>
          <w:p w14:paraId="507878F1" w14:textId="3A282B03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pdpA tul4SD mod2</w:t>
            </w:r>
          </w:p>
        </w:tc>
        <w:tc>
          <w:tcPr>
            <w:tcW w:w="4950" w:type="dxa"/>
          </w:tcPr>
          <w:p w14:paraId="38C49B61" w14:textId="48AA1B2D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C1523A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GGA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CAa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6989AC4E" w14:textId="7A055B9D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85*</w:t>
            </w:r>
          </w:p>
        </w:tc>
        <w:tc>
          <w:tcPr>
            <w:tcW w:w="1345" w:type="dxa"/>
          </w:tcPr>
          <w:p w14:paraId="61A424E5" w14:textId="526E7F6F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0315</w:t>
            </w:r>
          </w:p>
        </w:tc>
        <w:tc>
          <w:tcPr>
            <w:tcW w:w="1345" w:type="dxa"/>
          </w:tcPr>
          <w:p w14:paraId="209A3FB4" w14:textId="3CFD18C0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42</w:t>
            </w:r>
          </w:p>
        </w:tc>
        <w:tc>
          <w:tcPr>
            <w:tcW w:w="1810" w:type="dxa"/>
          </w:tcPr>
          <w:p w14:paraId="12A4BED1" w14:textId="701F54AF" w:rsidR="00706B22" w:rsidRDefault="00706B22" w:rsidP="00DD5A02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7D00A832" wp14:editId="1D41724A">
                  <wp:extent cx="1012190" cy="96075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960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2DC5422C" w14:textId="553921E1" w:rsidTr="00706B22">
        <w:tc>
          <w:tcPr>
            <w:tcW w:w="1705" w:type="dxa"/>
          </w:tcPr>
          <w:p w14:paraId="31853661" w14:textId="1E8BD2E5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badSD</w:t>
            </w:r>
          </w:p>
        </w:tc>
        <w:tc>
          <w:tcPr>
            <w:tcW w:w="4950" w:type="dxa"/>
          </w:tcPr>
          <w:p w14:paraId="5E83F5B0" w14:textId="3BD5BE51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C1523A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CC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CC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CAa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07754199" w14:textId="078C89C1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70*</w:t>
            </w:r>
          </w:p>
        </w:tc>
        <w:tc>
          <w:tcPr>
            <w:tcW w:w="1345" w:type="dxa"/>
          </w:tcPr>
          <w:p w14:paraId="38624A32" w14:textId="42618968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817</w:t>
            </w:r>
          </w:p>
        </w:tc>
        <w:tc>
          <w:tcPr>
            <w:tcW w:w="1345" w:type="dxa"/>
          </w:tcPr>
          <w:p w14:paraId="5BF0ED71" w14:textId="6C0F8EC8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33</w:t>
            </w:r>
          </w:p>
        </w:tc>
        <w:tc>
          <w:tcPr>
            <w:tcW w:w="1810" w:type="dxa"/>
          </w:tcPr>
          <w:p w14:paraId="0BD5994C" w14:textId="275F03F6" w:rsidR="00706B22" w:rsidRDefault="00706B22" w:rsidP="00DD5A02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0327ACB8" wp14:editId="2419B2BD">
                  <wp:extent cx="1012190" cy="147574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47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14C3E0BC" w14:textId="1C66A2F2" w:rsidTr="00706B22">
        <w:tc>
          <w:tcPr>
            <w:tcW w:w="1705" w:type="dxa"/>
          </w:tcPr>
          <w:p w14:paraId="03885BF1" w14:textId="00675E55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movedSD</w:t>
            </w:r>
          </w:p>
        </w:tc>
        <w:tc>
          <w:tcPr>
            <w:tcW w:w="4950" w:type="dxa"/>
          </w:tcPr>
          <w:p w14:paraId="213BEABE" w14:textId="16FE3EAF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C1523A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AAGGAGG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CC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CAa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12A94BB9" w14:textId="3268E572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20*</w:t>
            </w:r>
          </w:p>
        </w:tc>
        <w:tc>
          <w:tcPr>
            <w:tcW w:w="1345" w:type="dxa"/>
          </w:tcPr>
          <w:p w14:paraId="03CAC3BD" w14:textId="625B9314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817</w:t>
            </w:r>
          </w:p>
        </w:tc>
        <w:tc>
          <w:tcPr>
            <w:tcW w:w="1345" w:type="dxa"/>
          </w:tcPr>
          <w:p w14:paraId="444688D1" w14:textId="60B735D5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28</w:t>
            </w:r>
          </w:p>
        </w:tc>
        <w:tc>
          <w:tcPr>
            <w:tcW w:w="1810" w:type="dxa"/>
          </w:tcPr>
          <w:p w14:paraId="2885E972" w14:textId="2FF985A9" w:rsidR="00706B22" w:rsidRDefault="00706B22" w:rsidP="00DD5A02">
            <w:pPr>
              <w:rPr>
                <w:rFonts w:ascii="Courier New" w:hAnsi="Courier New" w:cs="Courier New"/>
              </w:rPr>
            </w:pPr>
            <w:r w:rsidRPr="00706B22">
              <w:rPr>
                <w:rFonts w:ascii="Courier New" w:hAnsi="Courier New" w:cs="Courier New"/>
              </w:rPr>
              <w:drawing>
                <wp:inline distT="0" distB="0" distL="0" distR="0" wp14:anchorId="12897A57" wp14:editId="3F271C32">
                  <wp:extent cx="1012190" cy="946150"/>
                  <wp:effectExtent l="0" t="0" r="0" b="635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94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310BEDEB" w14:textId="3459717D" w:rsidTr="00706B22">
        <w:tc>
          <w:tcPr>
            <w:tcW w:w="1705" w:type="dxa"/>
          </w:tcPr>
          <w:p w14:paraId="3991532E" w14:textId="5A32D7B6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ul4 small space</w:t>
            </w:r>
          </w:p>
        </w:tc>
        <w:tc>
          <w:tcPr>
            <w:tcW w:w="4950" w:type="dxa"/>
          </w:tcPr>
          <w:p w14:paraId="1730DF1C" w14:textId="51CC88B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gaguauaugugaauauuuaaaaauaggaguaca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aaaaa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aag</w:t>
            </w:r>
          </w:p>
        </w:tc>
        <w:tc>
          <w:tcPr>
            <w:tcW w:w="1350" w:type="dxa"/>
          </w:tcPr>
          <w:p w14:paraId="48EBEF04" w14:textId="023026B2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94</w:t>
            </w:r>
          </w:p>
        </w:tc>
        <w:tc>
          <w:tcPr>
            <w:tcW w:w="1345" w:type="dxa"/>
          </w:tcPr>
          <w:p w14:paraId="1E3D4EFC" w14:textId="75975A52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810</w:t>
            </w:r>
          </w:p>
        </w:tc>
        <w:tc>
          <w:tcPr>
            <w:tcW w:w="1345" w:type="dxa"/>
          </w:tcPr>
          <w:p w14:paraId="2F212F36" w14:textId="5C3EAF3F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28</w:t>
            </w:r>
          </w:p>
        </w:tc>
        <w:tc>
          <w:tcPr>
            <w:tcW w:w="1810" w:type="dxa"/>
          </w:tcPr>
          <w:p w14:paraId="66638F4A" w14:textId="1CA38492" w:rsidR="00706B22" w:rsidRDefault="0050507D" w:rsidP="00DD5A02">
            <w:pPr>
              <w:rPr>
                <w:rFonts w:ascii="Courier New" w:hAnsi="Courier New" w:cs="Courier New"/>
              </w:rPr>
            </w:pPr>
            <w:r w:rsidRPr="0050507D">
              <w:rPr>
                <w:rFonts w:ascii="Courier New" w:hAnsi="Courier New" w:cs="Courier New"/>
              </w:rPr>
              <w:drawing>
                <wp:inline distT="0" distB="0" distL="0" distR="0" wp14:anchorId="48219ADF" wp14:editId="4C3F41F1">
                  <wp:extent cx="1012190" cy="1089025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089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69483174" w14:textId="147D03A5" w:rsidTr="00706B22">
        <w:tc>
          <w:tcPr>
            <w:tcW w:w="1705" w:type="dxa"/>
          </w:tcPr>
          <w:p w14:paraId="31B31814" w14:textId="698C18A9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ul4 truncated</w:t>
            </w:r>
          </w:p>
        </w:tc>
        <w:tc>
          <w:tcPr>
            <w:tcW w:w="4950" w:type="dxa"/>
          </w:tcPr>
          <w:p w14:paraId="6F6475BB" w14:textId="78A88E88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gauauuuaaaaauaggaguaucuau </w:t>
            </w:r>
            <w:r w:rsidRPr="00C1523A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1523A">
              <w:rPr>
                <w:rFonts w:ascii="Courier New" w:hAnsi="Courier New" w:cs="Courier New"/>
              </w:rPr>
              <w:t>aaaaaaa</w:t>
            </w:r>
            <w:r>
              <w:rPr>
                <w:rFonts w:ascii="Courier New" w:hAnsi="Courier New" w:cs="Courier New"/>
              </w:rPr>
              <w:t>u</w:t>
            </w:r>
            <w:r w:rsidRPr="00C1523A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</w:t>
            </w:r>
            <w:r w:rsidRPr="00C1523A">
              <w:rPr>
                <w:rFonts w:ascii="Courier New" w:hAnsi="Courier New" w:cs="Courier New"/>
              </w:rPr>
              <w:t>aag</w:t>
            </w:r>
          </w:p>
        </w:tc>
        <w:tc>
          <w:tcPr>
            <w:tcW w:w="1350" w:type="dxa"/>
          </w:tcPr>
          <w:p w14:paraId="7C056D95" w14:textId="7A7C5016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47*</w:t>
            </w:r>
          </w:p>
        </w:tc>
        <w:tc>
          <w:tcPr>
            <w:tcW w:w="1345" w:type="dxa"/>
          </w:tcPr>
          <w:p w14:paraId="7749E7A2" w14:textId="288AF352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810</w:t>
            </w:r>
          </w:p>
        </w:tc>
        <w:tc>
          <w:tcPr>
            <w:tcW w:w="1345" w:type="dxa"/>
          </w:tcPr>
          <w:p w14:paraId="1E0D3C04" w14:textId="6098963D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73</w:t>
            </w:r>
          </w:p>
        </w:tc>
        <w:tc>
          <w:tcPr>
            <w:tcW w:w="1810" w:type="dxa"/>
          </w:tcPr>
          <w:p w14:paraId="1B018ACA" w14:textId="71EE51D0" w:rsidR="00706B22" w:rsidRDefault="0050507D" w:rsidP="00DD5A02">
            <w:pPr>
              <w:rPr>
                <w:rFonts w:ascii="Courier New" w:hAnsi="Courier New" w:cs="Courier New"/>
              </w:rPr>
            </w:pPr>
            <w:r w:rsidRPr="0050507D">
              <w:rPr>
                <w:rFonts w:ascii="Courier New" w:hAnsi="Courier New" w:cs="Courier New"/>
              </w:rPr>
              <w:drawing>
                <wp:inline distT="0" distB="0" distL="0" distR="0" wp14:anchorId="5EC5832F" wp14:editId="5A468E32">
                  <wp:extent cx="1012190" cy="582930"/>
                  <wp:effectExtent l="0" t="0" r="0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582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30EA33F4" w14:textId="2536238D" w:rsidTr="00706B22">
        <w:tc>
          <w:tcPr>
            <w:tcW w:w="1705" w:type="dxa"/>
          </w:tcPr>
          <w:p w14:paraId="119E15DF" w14:textId="014F973A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pdpA secondary structure mod 1</w:t>
            </w:r>
          </w:p>
        </w:tc>
        <w:tc>
          <w:tcPr>
            <w:tcW w:w="4950" w:type="dxa"/>
          </w:tcPr>
          <w:p w14:paraId="78B9C09C" w14:textId="7BBBF85D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604355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604355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604355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u</w:t>
            </w:r>
            <w:r w:rsidRPr="00604355">
              <w:rPr>
                <w:rFonts w:ascii="Courier New" w:hAnsi="Courier New" w:cs="Courier New"/>
              </w:rPr>
              <w:t>c</w:t>
            </w:r>
            <w:r>
              <w:rPr>
                <w:rFonts w:ascii="Courier New" w:hAnsi="Courier New" w:cs="Courier New"/>
              </w:rPr>
              <w:t>u</w:t>
            </w:r>
            <w:r w:rsidRPr="00604355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</w:t>
            </w:r>
            <w:r w:rsidRPr="00604355">
              <w:rPr>
                <w:rFonts w:ascii="Courier New" w:hAnsi="Courier New" w:cs="Courier New"/>
              </w:rPr>
              <w:t>aag</w:t>
            </w:r>
            <w:r>
              <w:rPr>
                <w:rFonts w:ascii="Courier New" w:hAnsi="Courier New" w:cs="Courier New"/>
              </w:rPr>
              <w:t>u</w:t>
            </w:r>
            <w:r w:rsidRPr="00604355">
              <w:rPr>
                <w:rFonts w:ascii="Courier New" w:hAnsi="Courier New" w:cs="Courier New"/>
              </w:rPr>
              <w:t>aC</w:t>
            </w:r>
            <w:r>
              <w:rPr>
                <w:rFonts w:ascii="Courier New" w:hAnsi="Courier New" w:cs="Courier New"/>
              </w:rPr>
              <w:t>U</w:t>
            </w:r>
            <w:r w:rsidRPr="00604355">
              <w:rPr>
                <w:rFonts w:ascii="Courier New" w:hAnsi="Courier New" w:cs="Courier New"/>
              </w:rPr>
              <w:t>ca</w:t>
            </w:r>
            <w:r>
              <w:rPr>
                <w:rFonts w:ascii="Courier New" w:hAnsi="Courier New" w:cs="Courier New"/>
              </w:rPr>
              <w:t xml:space="preserve"> </w:t>
            </w:r>
            <w:r w:rsidRPr="00604355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604355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604355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U</w:t>
            </w:r>
            <w:r w:rsidRPr="00604355">
              <w:rPr>
                <w:rFonts w:ascii="Courier New" w:hAnsi="Courier New" w:cs="Courier New"/>
              </w:rPr>
              <w:t>gcag</w:t>
            </w:r>
            <w:r>
              <w:rPr>
                <w:rFonts w:ascii="Courier New" w:hAnsi="Courier New" w:cs="Courier New"/>
              </w:rPr>
              <w:t>u</w:t>
            </w:r>
            <w:r w:rsidRPr="00604355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091F0E25" w14:textId="78E74CD2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63*</w:t>
            </w:r>
          </w:p>
        </w:tc>
        <w:tc>
          <w:tcPr>
            <w:tcW w:w="1345" w:type="dxa"/>
          </w:tcPr>
          <w:p w14:paraId="076E6375" w14:textId="11913B4E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209</w:t>
            </w:r>
          </w:p>
        </w:tc>
        <w:tc>
          <w:tcPr>
            <w:tcW w:w="1345" w:type="dxa"/>
          </w:tcPr>
          <w:p w14:paraId="0CC33431" w14:textId="3C7D66F5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82</w:t>
            </w:r>
          </w:p>
        </w:tc>
        <w:tc>
          <w:tcPr>
            <w:tcW w:w="1810" w:type="dxa"/>
          </w:tcPr>
          <w:p w14:paraId="28FEAC98" w14:textId="582049CF" w:rsidR="00706B22" w:rsidRDefault="0050507D" w:rsidP="00DD5A02">
            <w:pPr>
              <w:rPr>
                <w:rFonts w:ascii="Courier New" w:hAnsi="Courier New" w:cs="Courier New"/>
              </w:rPr>
            </w:pPr>
            <w:r w:rsidRPr="00FB24C4">
              <w:rPr>
                <w:noProof/>
              </w:rPr>
              <w:drawing>
                <wp:inline distT="0" distB="0" distL="0" distR="0" wp14:anchorId="69BC67C8" wp14:editId="665FCF4C">
                  <wp:extent cx="1114630" cy="1036646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4403" cy="104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3268E129" w14:textId="4D300AED" w:rsidTr="00706B22">
        <w:tc>
          <w:tcPr>
            <w:tcW w:w="1705" w:type="dxa"/>
          </w:tcPr>
          <w:p w14:paraId="23D7F72D" w14:textId="68EBEC83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secondary structure mod 1 restored</w:t>
            </w:r>
          </w:p>
        </w:tc>
        <w:tc>
          <w:tcPr>
            <w:tcW w:w="4950" w:type="dxa"/>
          </w:tcPr>
          <w:p w14:paraId="2F324387" w14:textId="6B9F3BA6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 w:rsidRPr="00C65E44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a</w:t>
            </w:r>
            <w:r>
              <w:rPr>
                <w:rFonts w:ascii="Courier New" w:hAnsi="Courier New" w:cs="Courier New"/>
              </w:rPr>
              <w:t>uu</w:t>
            </w:r>
            <w:r w:rsidRPr="00C65E44">
              <w:rPr>
                <w:rFonts w:ascii="Courier New" w:hAnsi="Courier New" w:cs="Courier New"/>
              </w:rPr>
              <w:t>a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C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36556524" w14:textId="5CD70977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67*</w:t>
            </w:r>
          </w:p>
        </w:tc>
        <w:tc>
          <w:tcPr>
            <w:tcW w:w="1345" w:type="dxa"/>
          </w:tcPr>
          <w:p w14:paraId="0515DA6B" w14:textId="0540D0A2" w:rsidR="00706B22" w:rsidRPr="008F56CC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209</w:t>
            </w:r>
          </w:p>
        </w:tc>
        <w:tc>
          <w:tcPr>
            <w:tcW w:w="1345" w:type="dxa"/>
          </w:tcPr>
          <w:p w14:paraId="5C49EA33" w14:textId="7B264B3D" w:rsidR="00706B22" w:rsidRDefault="00706B22" w:rsidP="00DD5A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57</w:t>
            </w:r>
          </w:p>
        </w:tc>
        <w:tc>
          <w:tcPr>
            <w:tcW w:w="1810" w:type="dxa"/>
          </w:tcPr>
          <w:p w14:paraId="471FF96B" w14:textId="71FA55C7" w:rsidR="00706B22" w:rsidRDefault="00DA4461" w:rsidP="00DD5A02">
            <w:pPr>
              <w:rPr>
                <w:rFonts w:ascii="Courier New" w:hAnsi="Courier New" w:cs="Courier New"/>
              </w:rPr>
            </w:pPr>
            <w:r w:rsidRPr="00DA4461">
              <w:rPr>
                <w:rFonts w:ascii="Courier New" w:hAnsi="Courier New" w:cs="Courier New"/>
              </w:rPr>
              <w:drawing>
                <wp:inline distT="0" distB="0" distL="0" distR="0" wp14:anchorId="2BB9A3B0" wp14:editId="0BC95C1A">
                  <wp:extent cx="1012190" cy="1042670"/>
                  <wp:effectExtent l="0" t="0" r="0" b="508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2190" cy="1042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590063C1" w14:textId="30B0571D" w:rsidTr="00706B22">
        <w:tc>
          <w:tcPr>
            <w:tcW w:w="1705" w:type="dxa"/>
          </w:tcPr>
          <w:p w14:paraId="7C92B4C3" w14:textId="5E6755FE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secondary structure mod 2</w:t>
            </w:r>
          </w:p>
        </w:tc>
        <w:tc>
          <w:tcPr>
            <w:tcW w:w="4950" w:type="dxa"/>
          </w:tcPr>
          <w:p w14:paraId="232D9900" w14:textId="7CF4CFC6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 w:rsidRPr="00C65E44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c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a</w:t>
            </w:r>
            <w:r>
              <w:rPr>
                <w:rFonts w:ascii="Courier New" w:hAnsi="Courier New" w:cs="Courier New"/>
              </w:rPr>
              <w:t>uu</w:t>
            </w:r>
            <w:r w:rsidRPr="00C65E44">
              <w:rPr>
                <w:rFonts w:ascii="Courier New" w:hAnsi="Courier New" w:cs="Courier New"/>
              </w:rPr>
              <w:t>a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ga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275347BA" w14:textId="1B564680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57*</w:t>
            </w:r>
          </w:p>
        </w:tc>
        <w:tc>
          <w:tcPr>
            <w:tcW w:w="1345" w:type="dxa"/>
          </w:tcPr>
          <w:p w14:paraId="40F38349" w14:textId="2B24DB26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209</w:t>
            </w:r>
          </w:p>
        </w:tc>
        <w:tc>
          <w:tcPr>
            <w:tcW w:w="1345" w:type="dxa"/>
          </w:tcPr>
          <w:p w14:paraId="1EF0AF70" w14:textId="15493186" w:rsidR="00706B22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29</w:t>
            </w:r>
          </w:p>
        </w:tc>
        <w:tc>
          <w:tcPr>
            <w:tcW w:w="1810" w:type="dxa"/>
          </w:tcPr>
          <w:p w14:paraId="780AB3D2" w14:textId="4879F8E2" w:rsidR="00706B22" w:rsidRDefault="0050507D" w:rsidP="00DF569C">
            <w:pPr>
              <w:rPr>
                <w:rFonts w:ascii="Courier New" w:hAnsi="Courier New" w:cs="Courier New"/>
              </w:rPr>
            </w:pPr>
            <w:r w:rsidRPr="00FB24C4">
              <w:rPr>
                <w:noProof/>
              </w:rPr>
              <w:drawing>
                <wp:inline distT="0" distB="0" distL="0" distR="0" wp14:anchorId="0A4DC2E8" wp14:editId="643AF8B9">
                  <wp:extent cx="900532" cy="1858139"/>
                  <wp:effectExtent l="0" t="0" r="0" b="889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318" cy="1870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B22" w:rsidRPr="008F56CC" w14:paraId="0DCC6E14" w14:textId="4DA179A5" w:rsidTr="00706B22">
        <w:tc>
          <w:tcPr>
            <w:tcW w:w="1705" w:type="dxa"/>
          </w:tcPr>
          <w:p w14:paraId="7EFFD3F4" w14:textId="56C02420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dpA secondary structure mod 2 restored</w:t>
            </w:r>
          </w:p>
        </w:tc>
        <w:tc>
          <w:tcPr>
            <w:tcW w:w="4950" w:type="dxa"/>
          </w:tcPr>
          <w:p w14:paraId="3773269C" w14:textId="4FB90FA1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 w:rsidRPr="00C65E44">
              <w:rPr>
                <w:rFonts w:ascii="Courier New" w:hAnsi="Courier New" w:cs="Courier New"/>
              </w:rPr>
              <w:t>ag</w:t>
            </w:r>
            <w:r>
              <w:rPr>
                <w:rFonts w:ascii="Courier New" w:hAnsi="Courier New" w:cs="Courier New"/>
              </w:rPr>
              <w:t>uu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c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a</w:t>
            </w:r>
            <w:r>
              <w:rPr>
                <w:rFonts w:ascii="Courier New" w:hAnsi="Courier New" w:cs="Courier New"/>
              </w:rPr>
              <w:t>uu</w:t>
            </w:r>
            <w:r w:rsidRPr="00C65E44">
              <w:rPr>
                <w:rFonts w:ascii="Courier New" w:hAnsi="Courier New" w:cs="Courier New"/>
              </w:rPr>
              <w:t>aagC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ca</w:t>
            </w:r>
            <w:r>
              <w:rPr>
                <w:rFonts w:ascii="Courier New" w:hAnsi="Courier New" w:cs="Courier New"/>
              </w:rPr>
              <w:t xml:space="preserve"> 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g</w:t>
            </w:r>
            <w:r>
              <w:rPr>
                <w:rFonts w:ascii="Courier New" w:hAnsi="Courier New" w:cs="Courier New"/>
              </w:rPr>
              <w:t xml:space="preserve"> </w:t>
            </w:r>
            <w:r w:rsidRPr="00C65E44"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gcag</w:t>
            </w:r>
            <w:r>
              <w:rPr>
                <w:rFonts w:ascii="Courier New" w:hAnsi="Courier New" w:cs="Courier New"/>
              </w:rPr>
              <w:t>u</w:t>
            </w:r>
            <w:r w:rsidRPr="00C65E44">
              <w:rPr>
                <w:rFonts w:ascii="Courier New" w:hAnsi="Courier New" w:cs="Courier New"/>
              </w:rPr>
              <w:t>aaaaga</w:t>
            </w:r>
            <w:r>
              <w:rPr>
                <w:rFonts w:ascii="Courier New" w:hAnsi="Courier New" w:cs="Courier New"/>
              </w:rPr>
              <w:t>u</w:t>
            </w:r>
          </w:p>
        </w:tc>
        <w:tc>
          <w:tcPr>
            <w:tcW w:w="1350" w:type="dxa"/>
          </w:tcPr>
          <w:p w14:paraId="579D08F6" w14:textId="7B6203A0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58* Miller units close to 0</w:t>
            </w:r>
          </w:p>
        </w:tc>
        <w:tc>
          <w:tcPr>
            <w:tcW w:w="1345" w:type="dxa"/>
          </w:tcPr>
          <w:p w14:paraId="3E6D9A7C" w14:textId="3FF80930" w:rsidR="00706B22" w:rsidRPr="008F56CC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0209</w:t>
            </w:r>
          </w:p>
        </w:tc>
        <w:tc>
          <w:tcPr>
            <w:tcW w:w="1345" w:type="dxa"/>
          </w:tcPr>
          <w:p w14:paraId="633DC5D7" w14:textId="38787B56" w:rsidR="00706B22" w:rsidRDefault="00706B22" w:rsidP="00DF569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0.01</w:t>
            </w:r>
          </w:p>
        </w:tc>
        <w:tc>
          <w:tcPr>
            <w:tcW w:w="1810" w:type="dxa"/>
          </w:tcPr>
          <w:p w14:paraId="46C4A09C" w14:textId="2567C98C" w:rsidR="00706B22" w:rsidRDefault="00DA4461" w:rsidP="00DF569C">
            <w:pPr>
              <w:rPr>
                <w:rFonts w:ascii="Courier New" w:hAnsi="Courier New" w:cs="Courier New"/>
              </w:rPr>
            </w:pPr>
            <w:r w:rsidRPr="00DA4461">
              <w:rPr>
                <w:rFonts w:ascii="Courier New" w:hAnsi="Courier New" w:cs="Courier New"/>
              </w:rPr>
              <w:drawing>
                <wp:inline distT="0" distB="0" distL="0" distR="0" wp14:anchorId="19ABD44E" wp14:editId="1CCFDC90">
                  <wp:extent cx="694022" cy="152563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698" cy="1542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A4C827" w14:textId="799AF78F" w:rsidR="006A116A" w:rsidRDefault="006A116A">
      <w:r>
        <w:br w:type="page"/>
      </w:r>
    </w:p>
    <w:p w14:paraId="3E9AC2B1" w14:textId="77777777" w:rsidR="00066F08" w:rsidRDefault="00066F08" w:rsidP="00066F08">
      <w:r>
        <w:lastRenderedPageBreak/>
        <w:t xml:space="preserve">**design a new tul4 UTR that includes the unstructured 5’ tail </w:t>
      </w:r>
    </w:p>
    <w:p w14:paraId="6419EF40" w14:textId="77777777" w:rsidR="00066F08" w:rsidRDefault="00066F08" w:rsidP="00066F08">
      <w:r>
        <w:t>-last digit in SD is a g?</w:t>
      </w:r>
    </w:p>
    <w:p w14:paraId="51FC680E" w14:textId="77777777" w:rsidR="00066F08" w:rsidRDefault="00066F08" w:rsidP="00066F08">
      <w:r>
        <w:t>-if NO secondary structure, very little translation</w:t>
      </w:r>
    </w:p>
    <w:p w14:paraId="5B30B9F3" w14:textId="77777777" w:rsidR="00066F08" w:rsidRDefault="00066F08" w:rsidP="00066F08">
      <w:r>
        <w:t>-internal loops?</w:t>
      </w:r>
    </w:p>
    <w:p w14:paraId="491826F1" w14:textId="77777777" w:rsidR="00066F08" w:rsidRDefault="00066F08"/>
    <w:p w14:paraId="300F60C8" w14:textId="58AADB1E" w:rsidR="008D3E18" w:rsidRDefault="006A116A">
      <w:r>
        <w:t>Lower in d2:</w:t>
      </w:r>
      <w:r w:rsidR="00BF5C0B">
        <w:t xml:space="preserve"> </w:t>
      </w:r>
    </w:p>
    <w:p w14:paraId="0B3CAFD3" w14:textId="77777777" w:rsidR="000E47E1" w:rsidRDefault="000E47E1" w:rsidP="000E47E1">
      <w:pPr>
        <w:spacing w:after="0"/>
      </w:pPr>
      <w:bookmarkStart w:id="2" w:name="_Hlk118981767"/>
      <w:r>
        <w:t>&gt;pdpA_WT</w:t>
      </w:r>
    </w:p>
    <w:p w14:paraId="3231E701" w14:textId="77777777" w:rsidR="000E47E1" w:rsidRDefault="000E47E1" w:rsidP="000E47E1">
      <w:pPr>
        <w:spacing w:after="0"/>
      </w:pPr>
      <w:r>
        <w:t>Aguuauguucuaauuaaguagacaaugauagcaguaaaagau</w:t>
      </w:r>
    </w:p>
    <w:p w14:paraId="3F77D16D" w14:textId="77777777" w:rsidR="000E47E1" w:rsidRDefault="000E47E1" w:rsidP="000E47E1">
      <w:pPr>
        <w:spacing w:after="0"/>
      </w:pPr>
      <w:r>
        <w:t>&gt;mraY_WT</w:t>
      </w:r>
    </w:p>
    <w:p w14:paraId="72AA280C" w14:textId="77777777" w:rsidR="000E47E1" w:rsidRDefault="000E47E1" w:rsidP="000E47E1">
      <w:pPr>
        <w:spacing w:after="0"/>
      </w:pPr>
      <w:r>
        <w:t xml:space="preserve">auaaaaaauuugaaccaauuauuuagacgcuaauuuugacucuauuaaaaaaauaacauaucuauuauaauacuccaaggucauuaaacauuuuaaauau AUG cugauuuaucuuuuu </w:t>
      </w:r>
    </w:p>
    <w:p w14:paraId="04CF5251" w14:textId="77777777" w:rsidR="000E47E1" w:rsidRDefault="000E47E1" w:rsidP="000E47E1">
      <w:pPr>
        <w:spacing w:after="0"/>
      </w:pPr>
      <w:r>
        <w:t>&gt;FTL_0144 (long)</w:t>
      </w:r>
    </w:p>
    <w:p w14:paraId="2095ADF1" w14:textId="77777777" w:rsidR="000E47E1" w:rsidRDefault="000E47E1" w:rsidP="000E47E1">
      <w:pPr>
        <w:spacing w:after="0"/>
      </w:pPr>
      <w:r>
        <w:t>gcuguuaguauaaguuauuuauauuuauuuuuguauuacuaauuugauaauauuuuuguuaaaauuuagcuauugaauaguugcuagauuuuaaaauacgaugaaaaaagagcaaaaa</w:t>
      </w:r>
    </w:p>
    <w:p w14:paraId="293EB917" w14:textId="77777777" w:rsidR="000E47E1" w:rsidRDefault="000E47E1" w:rsidP="000E47E1">
      <w:pPr>
        <w:spacing w:after="0"/>
      </w:pPr>
      <w:r>
        <w:t>&gt;mraY_mutation_2 (modify motif4)</w:t>
      </w:r>
    </w:p>
    <w:p w14:paraId="664F6638" w14:textId="77777777" w:rsidR="000E47E1" w:rsidRDefault="000E47E1" w:rsidP="000E47E1">
      <w:pPr>
        <w:spacing w:after="0"/>
      </w:pPr>
      <w:r>
        <w:t xml:space="preserve">auaaaaaauuugaaccaauuauuuagacgcuaauuuugacucuauuaaaCCCCGCCGauaucuauuauaauacuccaaggucauuaaacauuuuaaauau AUG cugauuuaucuuuuu </w:t>
      </w:r>
    </w:p>
    <w:p w14:paraId="0F115B66" w14:textId="77777777" w:rsidR="000E47E1" w:rsidRDefault="000E47E1" w:rsidP="000E47E1">
      <w:pPr>
        <w:spacing w:after="0"/>
      </w:pPr>
      <w:r>
        <w:t>&gt;mraY_mutation_3 (modify motif4)</w:t>
      </w:r>
    </w:p>
    <w:p w14:paraId="27EBFE7F" w14:textId="77777777" w:rsidR="000E47E1" w:rsidRDefault="000E47E1" w:rsidP="000E47E1">
      <w:pPr>
        <w:spacing w:after="0"/>
      </w:pPr>
      <w:r>
        <w:t xml:space="preserve">auaaaaaauuugaaccaauuauuuagacgcuaauuuugacucuauuaaaaaaUAUacauaucuauuauaauacuccaaggucauuaaacauuuuaaauau AUG cugauuuaucuuuuu </w:t>
      </w:r>
    </w:p>
    <w:p w14:paraId="238F0895" w14:textId="77777777" w:rsidR="000E47E1" w:rsidRDefault="000E47E1" w:rsidP="000E47E1">
      <w:pPr>
        <w:spacing w:after="0"/>
      </w:pPr>
      <w:r>
        <w:t>&gt;iglA</w:t>
      </w:r>
      <w:r>
        <w:tab/>
      </w:r>
    </w:p>
    <w:p w14:paraId="414909AE" w14:textId="77777777" w:rsidR="000E47E1" w:rsidRDefault="000E47E1" w:rsidP="000E47E1">
      <w:pPr>
        <w:spacing w:after="0"/>
      </w:pPr>
      <w:r>
        <w:t xml:space="preserve">aagguguugugaaaaaaaggacaauaag aug gcaaaaaauaaaauc </w:t>
      </w:r>
    </w:p>
    <w:p w14:paraId="2A0531FA" w14:textId="77777777" w:rsidR="000E47E1" w:rsidRDefault="000E47E1" w:rsidP="000E47E1">
      <w:pPr>
        <w:spacing w:after="0"/>
      </w:pPr>
      <w:r>
        <w:t>&gt;FTL_0222</w:t>
      </w:r>
    </w:p>
    <w:p w14:paraId="245B0E87" w14:textId="3D36FF5B" w:rsidR="000E47E1" w:rsidRDefault="000E47E1" w:rsidP="000E47E1">
      <w:pPr>
        <w:spacing w:after="0"/>
      </w:pPr>
      <w:r>
        <w:t>aaaaaauaaaaauuuguaauuuagucagaccauuuaaguagaauuuugaguaaucauaauguagauuuaaauuacacagaauauuaaauuuuuuaaucca aug ucagcucaagucuc</w:t>
      </w:r>
    </w:p>
    <w:p w14:paraId="01EF0A66" w14:textId="278F79F1" w:rsidR="00C92B50" w:rsidRDefault="00C92B50" w:rsidP="000E47E1">
      <w:pPr>
        <w:spacing w:after="0"/>
      </w:pPr>
      <w:r>
        <w:t>&gt;mraY_mutation_5</w:t>
      </w:r>
    </w:p>
    <w:p w14:paraId="7AC4AFA5" w14:textId="3FE9EC20" w:rsidR="00C92B50" w:rsidRDefault="00C92B50" w:rsidP="00C92B50">
      <w:pPr>
        <w:spacing w:after="0" w:line="240" w:lineRule="auto"/>
      </w:pPr>
      <w:r w:rsidRPr="00346F7A">
        <w:t>gacgcuaauuuugacucuauuaaaaaaauaacauaucuauuauaauacuccaaggucauuaaacauuuuaaauau AUG cugauuuaucuuuuu</w:t>
      </w:r>
    </w:p>
    <w:p w14:paraId="0C146EF4" w14:textId="3371F9C3" w:rsidR="00C92B50" w:rsidRDefault="00C92B50" w:rsidP="00C92B50">
      <w:pPr>
        <w:spacing w:after="0" w:line="240" w:lineRule="auto"/>
      </w:pPr>
      <w:r>
        <w:t>&gt;FTL_1093</w:t>
      </w:r>
    </w:p>
    <w:p w14:paraId="48661918" w14:textId="0FDD82A7" w:rsidR="00C92B50" w:rsidRDefault="00C92B50" w:rsidP="00C92B50">
      <w:pPr>
        <w:spacing w:after="0" w:line="240" w:lineRule="auto"/>
      </w:pPr>
      <w:r w:rsidRPr="00346F7A">
        <w:t>cuuucaauuuagacuagauauuguagauuagaauauacuuuuucuaaaguuuauaucauaauuauuaacaauuauuuaacaaauuaauaagguaaguag aug cuaaaaacuaagagca</w:t>
      </w:r>
    </w:p>
    <w:p w14:paraId="54490830" w14:textId="77777777" w:rsidR="000E47E1" w:rsidRDefault="000E47E1" w:rsidP="000E47E1">
      <w:pPr>
        <w:spacing w:after="0"/>
      </w:pPr>
      <w:r>
        <w:t>&gt;pdpA_Tul4_SD</w:t>
      </w:r>
    </w:p>
    <w:p w14:paraId="10CC0DA8" w14:textId="77777777" w:rsidR="000E47E1" w:rsidRDefault="000E47E1" w:rsidP="000E47E1">
      <w:pPr>
        <w:spacing w:after="0"/>
      </w:pPr>
      <w:r>
        <w:t>aguuauguucuaAGGAGUAUCaca aug auagcaguaaaagau</w:t>
      </w:r>
    </w:p>
    <w:p w14:paraId="7F348EF0" w14:textId="77777777" w:rsidR="000E47E1" w:rsidRDefault="000E47E1" w:rsidP="000E47E1">
      <w:pPr>
        <w:spacing w:after="0"/>
      </w:pPr>
      <w:r>
        <w:t>&gt;pdpA_badSD</w:t>
      </w:r>
      <w:r>
        <w:tab/>
      </w:r>
    </w:p>
    <w:p w14:paraId="1E5C9423" w14:textId="77777777" w:rsidR="000E47E1" w:rsidRDefault="000E47E1" w:rsidP="000E47E1">
      <w:pPr>
        <w:spacing w:after="0"/>
      </w:pPr>
      <w:r>
        <w:lastRenderedPageBreak/>
        <w:t>aguuauguucuCCuuCCAUCAaca aug auagcaguaaaagau</w:t>
      </w:r>
    </w:p>
    <w:p w14:paraId="60ABBB6F" w14:textId="77777777" w:rsidR="000E47E1" w:rsidRDefault="000E47E1" w:rsidP="000E47E1">
      <w:pPr>
        <w:spacing w:after="0"/>
      </w:pPr>
      <w:r>
        <w:t>&gt;pdpA_secondary_structure_mod_1</w:t>
      </w:r>
      <w:r>
        <w:tab/>
      </w:r>
    </w:p>
    <w:p w14:paraId="37427E6C" w14:textId="77777777" w:rsidR="000E47E1" w:rsidRDefault="000E47E1" w:rsidP="000E47E1">
      <w:pPr>
        <w:spacing w:after="0"/>
      </w:pPr>
      <w:r>
        <w:t>aguuauguucuaauuaaguaCUca aug auUgcaguaaaagau</w:t>
      </w:r>
    </w:p>
    <w:p w14:paraId="0CF8BAB2" w14:textId="77777777" w:rsidR="000E47E1" w:rsidRDefault="000E47E1" w:rsidP="000E47E1">
      <w:pPr>
        <w:spacing w:after="0"/>
      </w:pPr>
      <w:r>
        <w:t>&gt;pdpA_secondary_structure_mod_1_restored</w:t>
      </w:r>
      <w:r>
        <w:tab/>
      </w:r>
    </w:p>
    <w:p w14:paraId="3D1F00C0" w14:textId="77777777" w:rsidR="000E47E1" w:rsidRDefault="000E47E1" w:rsidP="000E47E1">
      <w:pPr>
        <w:spacing w:after="0"/>
      </w:pPr>
      <w:r>
        <w:t>aguuauguAGuaauuaaguaCUca aug auAgcaguaaaagau</w:t>
      </w:r>
    </w:p>
    <w:p w14:paraId="696CA787" w14:textId="77777777" w:rsidR="000E47E1" w:rsidRDefault="000E47E1" w:rsidP="000E47E1">
      <w:pPr>
        <w:spacing w:after="0"/>
      </w:pPr>
      <w:r>
        <w:t>&gt;pdpA_secondary_structure_mod_2</w:t>
      </w:r>
    </w:p>
    <w:p w14:paraId="0863E7D3" w14:textId="77777777" w:rsidR="000E47E1" w:rsidRDefault="000E47E1" w:rsidP="000E47E1">
      <w:pPr>
        <w:spacing w:after="0"/>
      </w:pPr>
      <w:r>
        <w:t>aguuauguAcuGauuaaguagaca aug auagcaguaaaagau</w:t>
      </w:r>
    </w:p>
    <w:p w14:paraId="7BC12DD7" w14:textId="77777777" w:rsidR="000E47E1" w:rsidRDefault="000E47E1" w:rsidP="000E47E1">
      <w:pPr>
        <w:spacing w:after="0"/>
      </w:pPr>
      <w:r>
        <w:t>&gt;pdpA_secondary_structure_mod_2_restored</w:t>
      </w:r>
      <w:r>
        <w:tab/>
      </w:r>
    </w:p>
    <w:p w14:paraId="0D82B8F4" w14:textId="77777777" w:rsidR="000E47E1" w:rsidRDefault="000E47E1" w:rsidP="000E47E1">
      <w:pPr>
        <w:spacing w:after="0"/>
      </w:pPr>
      <w:r>
        <w:t>aguuauguAcuGauuaagCagUca aug auagcaguaaaagau</w:t>
      </w:r>
    </w:p>
    <w:bookmarkEnd w:id="2"/>
    <w:p w14:paraId="343B5D88" w14:textId="77777777" w:rsidR="000E47E1" w:rsidRDefault="000E47E1" w:rsidP="000E47E1">
      <w:pPr>
        <w:spacing w:after="0"/>
      </w:pPr>
    </w:p>
    <w:p w14:paraId="77A9DCFA" w14:textId="77777777" w:rsidR="000E47E1" w:rsidRDefault="000E47E1">
      <w:r>
        <w:br w:type="page"/>
      </w:r>
    </w:p>
    <w:p w14:paraId="4F3F4A69" w14:textId="0BE552E5" w:rsidR="007F660F" w:rsidRDefault="00BF5C0B" w:rsidP="000E47E1">
      <w:pPr>
        <w:spacing w:after="0"/>
      </w:pPr>
      <w:r>
        <w:lastRenderedPageBreak/>
        <w:t>High</w:t>
      </w:r>
      <w:r w:rsidR="007F660F">
        <w:t>er or non-diff in d2:</w:t>
      </w:r>
    </w:p>
    <w:p w14:paraId="1574AC3F" w14:textId="38009C8B" w:rsidR="007F660F" w:rsidRDefault="007F660F" w:rsidP="007F660F">
      <w:pPr>
        <w:spacing w:after="0"/>
      </w:pPr>
    </w:p>
    <w:p w14:paraId="3E213A5E" w14:textId="0BF85966" w:rsidR="007F660F" w:rsidRDefault="007F660F" w:rsidP="007F660F">
      <w:pPr>
        <w:spacing w:after="0"/>
      </w:pPr>
      <w:bookmarkStart w:id="3" w:name="_Hlk118982254"/>
      <w:r>
        <w:t>&gt;tul4</w:t>
      </w:r>
      <w:r w:rsidR="00C92B50">
        <w:t>_</w:t>
      </w:r>
      <w:r>
        <w:t>WT</w:t>
      </w:r>
      <w:r>
        <w:tab/>
      </w:r>
    </w:p>
    <w:p w14:paraId="2A271855" w14:textId="1B2D9105" w:rsidR="007F660F" w:rsidRDefault="007F660F" w:rsidP="007F660F">
      <w:pPr>
        <w:spacing w:after="0"/>
      </w:pPr>
      <w:r>
        <w:t>gaguauaugugaauauuuaaaaauaggaguaucuau aug aaaaaaauaauuaag</w:t>
      </w:r>
    </w:p>
    <w:p w14:paraId="02785553" w14:textId="450FE16E" w:rsidR="007F660F" w:rsidRDefault="007F660F" w:rsidP="007F660F">
      <w:pPr>
        <w:spacing w:after="0"/>
      </w:pPr>
      <w:r>
        <w:t>&gt;Hfq</w:t>
      </w:r>
      <w:r w:rsidR="00C92B50">
        <w:t>_</w:t>
      </w:r>
      <w:r>
        <w:t>WT</w:t>
      </w:r>
    </w:p>
    <w:p w14:paraId="0A82480E" w14:textId="5D6E09CC" w:rsidR="007F660F" w:rsidRDefault="007F660F" w:rsidP="007F660F">
      <w:pPr>
        <w:spacing w:after="0"/>
      </w:pPr>
      <w:r>
        <w:t>uugcugauagauauaaaucuugcuagaauauacgcgaaguuuaauuguuaaacuugauaaaauaauaacuauaacaaaauaauuaaaaggaagugagaua aug ucaagaauaucaucu</w:t>
      </w:r>
    </w:p>
    <w:p w14:paraId="6E4CA587" w14:textId="77777777" w:rsidR="007F660F" w:rsidRDefault="007F660F" w:rsidP="007F660F">
      <w:pPr>
        <w:spacing w:after="0"/>
      </w:pPr>
      <w:r>
        <w:t>&gt;FTL_0215</w:t>
      </w:r>
    </w:p>
    <w:p w14:paraId="11FEA6CB" w14:textId="1A1303F6" w:rsidR="007F660F" w:rsidRDefault="007F660F" w:rsidP="007F660F">
      <w:pPr>
        <w:spacing w:after="0"/>
      </w:pPr>
      <w:r>
        <w:t>a</w:t>
      </w:r>
      <w:r w:rsidR="003850B2">
        <w:t>u</w:t>
      </w:r>
      <w:r>
        <w:t>aa</w:t>
      </w:r>
      <w:r w:rsidR="003850B2">
        <w:t>uu</w:t>
      </w:r>
      <w:r>
        <w:t>acaaaaaaa</w:t>
      </w:r>
      <w:r w:rsidR="003850B2">
        <w:t>u</w:t>
      </w:r>
      <w:r>
        <w:t>aaaaa</w:t>
      </w:r>
      <w:r w:rsidR="003850B2">
        <w:t>u</w:t>
      </w:r>
      <w:r>
        <w:t>a</w:t>
      </w:r>
      <w:r w:rsidR="003850B2">
        <w:t>u</w:t>
      </w:r>
      <w:r>
        <w:t>c</w:t>
      </w:r>
      <w:r w:rsidR="003850B2">
        <w:t>u</w:t>
      </w:r>
      <w:r>
        <w:t>c</w:t>
      </w:r>
      <w:r w:rsidR="003850B2">
        <w:t>u</w:t>
      </w:r>
      <w:r>
        <w:t>agcc</w:t>
      </w:r>
      <w:r w:rsidR="003850B2">
        <w:t>u</w:t>
      </w:r>
      <w:r>
        <w:t>aaaaaaca</w:t>
      </w:r>
      <w:r w:rsidR="003850B2">
        <w:t>uu</w:t>
      </w:r>
      <w:r>
        <w:t>g</w:t>
      </w:r>
      <w:r w:rsidR="003850B2">
        <w:t>uu</w:t>
      </w:r>
      <w:r>
        <w:t>gaaaaa</w:t>
      </w:r>
      <w:r w:rsidR="003850B2">
        <w:t>uuuuuu</w:t>
      </w:r>
      <w:r>
        <w:t>a</w:t>
      </w:r>
      <w:r w:rsidR="003850B2">
        <w:t>u</w:t>
      </w:r>
      <w:r>
        <w:t>aaaa</w:t>
      </w:r>
      <w:r w:rsidR="003850B2">
        <w:t>u</w:t>
      </w:r>
      <w:r>
        <w:t>a</w:t>
      </w:r>
      <w:r w:rsidR="003850B2">
        <w:t>u</w:t>
      </w:r>
      <w:r>
        <w:t>ac</w:t>
      </w:r>
      <w:r w:rsidR="003850B2">
        <w:t>u</w:t>
      </w:r>
      <w:r>
        <w:t>ga</w:t>
      </w:r>
      <w:r w:rsidR="003850B2">
        <w:t>uu</w:t>
      </w:r>
      <w:r>
        <w:t>gaaacc</w:t>
      </w:r>
      <w:r w:rsidR="003850B2">
        <w:t>uuu</w:t>
      </w:r>
      <w:r>
        <w:t>aaga</w:t>
      </w:r>
      <w:r w:rsidR="003850B2">
        <w:t>uuuu</w:t>
      </w:r>
      <w:r>
        <w:t>a</w:t>
      </w:r>
      <w:r w:rsidR="003850B2">
        <w:t>uuuuu</w:t>
      </w:r>
      <w:r>
        <w:t>a</w:t>
      </w:r>
      <w:r w:rsidR="003850B2">
        <w:t>uu</w:t>
      </w:r>
      <w:r>
        <w:t>a</w:t>
      </w:r>
      <w:r w:rsidR="003850B2">
        <w:t>u</w:t>
      </w:r>
      <w:r>
        <w:t>gaa</w:t>
      </w:r>
      <w:r w:rsidR="003850B2">
        <w:t>u</w:t>
      </w:r>
      <w:r>
        <w:t>a</w:t>
      </w:r>
      <w:r w:rsidR="003850B2">
        <w:t>u</w:t>
      </w:r>
      <w:r>
        <w:t>ag</w:t>
      </w:r>
      <w:r w:rsidR="003850B2">
        <w:t>uu</w:t>
      </w:r>
      <w:r>
        <w:t>gac</w:t>
      </w:r>
      <w:r w:rsidR="003850B2">
        <w:t>u</w:t>
      </w:r>
      <w:r>
        <w:t>ac</w:t>
      </w:r>
    </w:p>
    <w:p w14:paraId="2A3F1D7D" w14:textId="42F4EC56" w:rsidR="007F660F" w:rsidRDefault="007F660F" w:rsidP="007F660F">
      <w:pPr>
        <w:spacing w:after="0"/>
      </w:pPr>
      <w:r>
        <w:t>&gt;mraY</w:t>
      </w:r>
      <w:r w:rsidR="00C92B50">
        <w:t>_</w:t>
      </w:r>
      <w:r>
        <w:t>mutation</w:t>
      </w:r>
      <w:r w:rsidR="00C92B50">
        <w:t>_</w:t>
      </w:r>
      <w:r>
        <w:t>1 (truncate)</w:t>
      </w:r>
      <w:r>
        <w:tab/>
      </w:r>
    </w:p>
    <w:p w14:paraId="617ABD3D" w14:textId="525B05E6" w:rsidR="007F660F" w:rsidRDefault="007F660F" w:rsidP="007F660F">
      <w:pPr>
        <w:spacing w:after="0"/>
      </w:pPr>
      <w:r>
        <w:t>auaucuauuauaauacuccaaggucauuaaacauuuuaaauau AUG cugauuuaucuuuuu</w:t>
      </w:r>
    </w:p>
    <w:p w14:paraId="2F3E571A" w14:textId="77777777" w:rsidR="007F660F" w:rsidRDefault="007F660F" w:rsidP="007F660F">
      <w:pPr>
        <w:spacing w:after="0"/>
      </w:pPr>
      <w:r>
        <w:t>&gt;</w:t>
      </w:r>
      <w:r w:rsidRPr="007F660F">
        <w:t>FTL_0881</w:t>
      </w:r>
    </w:p>
    <w:p w14:paraId="08FE18F5" w14:textId="05A052CC" w:rsidR="007F660F" w:rsidRDefault="007F660F" w:rsidP="007F660F">
      <w:pPr>
        <w:spacing w:after="0"/>
      </w:pPr>
      <w:r w:rsidRPr="007F660F">
        <w:t>aaaauuuuuacuggauaaaaaaguuucaugcagauguuuuuauuuacuauuuagauuuuaacaaacauaaaacaaauaauaguaaauuaaggagaaaaaa aug aaaaagauaauuaca</w:t>
      </w:r>
    </w:p>
    <w:p w14:paraId="3972A07A" w14:textId="17122485" w:rsidR="007F660F" w:rsidRDefault="007F660F" w:rsidP="007F660F">
      <w:pPr>
        <w:spacing w:after="0"/>
      </w:pPr>
      <w:r>
        <w:t>&gt;</w:t>
      </w:r>
      <w:r w:rsidRPr="007F660F">
        <w:t>pdpA</w:t>
      </w:r>
      <w:r w:rsidR="00C92B50">
        <w:t>_</w:t>
      </w:r>
      <w:r w:rsidRPr="007F660F">
        <w:t>Ideal</w:t>
      </w:r>
      <w:r w:rsidR="00C92B50">
        <w:t>_</w:t>
      </w:r>
      <w:r w:rsidRPr="007F660F">
        <w:t>SD</w:t>
      </w:r>
    </w:p>
    <w:p w14:paraId="7295011F" w14:textId="7D83454E" w:rsidR="007F660F" w:rsidRDefault="007F660F" w:rsidP="007F660F">
      <w:pPr>
        <w:spacing w:after="0"/>
      </w:pPr>
      <w:r w:rsidRPr="007F660F">
        <w:t>aguuauguucuaAGGAGGUCAaca aug auagcaguaaaagau</w:t>
      </w:r>
    </w:p>
    <w:p w14:paraId="439764C7" w14:textId="2F1977C0" w:rsidR="007F660F" w:rsidRDefault="007F660F" w:rsidP="007F660F">
      <w:pPr>
        <w:spacing w:after="0"/>
      </w:pPr>
      <w:r>
        <w:t>&gt;pdpA</w:t>
      </w:r>
      <w:r w:rsidR="00C92B50">
        <w:t>_</w:t>
      </w:r>
      <w:r>
        <w:t>movedSD</w:t>
      </w:r>
    </w:p>
    <w:p w14:paraId="6E35645A" w14:textId="5ED2F574" w:rsidR="007F660F" w:rsidRDefault="007F660F" w:rsidP="007F660F">
      <w:pPr>
        <w:spacing w:after="0"/>
      </w:pPr>
      <w:r>
        <w:t>ag</w:t>
      </w:r>
      <w:r w:rsidR="003850B2">
        <w:t>uu</w:t>
      </w:r>
      <w:r>
        <w:t>a</w:t>
      </w:r>
      <w:r w:rsidR="003850B2">
        <w:t>u</w:t>
      </w:r>
      <w:r>
        <w:t>gAAGGAGG</w:t>
      </w:r>
      <w:r w:rsidR="003850B2">
        <w:t>U</w:t>
      </w:r>
      <w:r>
        <w:t>CCA</w:t>
      </w:r>
      <w:r w:rsidR="003850B2">
        <w:t>U</w:t>
      </w:r>
      <w:r>
        <w:t>CAaca a</w:t>
      </w:r>
      <w:r w:rsidR="003850B2">
        <w:t>u</w:t>
      </w:r>
      <w:r>
        <w:t>g a</w:t>
      </w:r>
      <w:r w:rsidR="003850B2">
        <w:t>u</w:t>
      </w:r>
      <w:r>
        <w:t>agcag</w:t>
      </w:r>
      <w:r w:rsidR="003850B2">
        <w:t>u</w:t>
      </w:r>
      <w:r>
        <w:t>aaaaga</w:t>
      </w:r>
      <w:r w:rsidR="003850B2">
        <w:t>u</w:t>
      </w:r>
    </w:p>
    <w:p w14:paraId="078E8024" w14:textId="35D55AD6" w:rsidR="007F660F" w:rsidRDefault="007F660F" w:rsidP="007F660F">
      <w:pPr>
        <w:spacing w:after="0"/>
      </w:pPr>
      <w:r>
        <w:t>&gt;Tul4</w:t>
      </w:r>
      <w:r w:rsidR="00C92B50">
        <w:t>_</w:t>
      </w:r>
      <w:r>
        <w:t>small</w:t>
      </w:r>
      <w:r w:rsidR="00C92B50">
        <w:t>_</w:t>
      </w:r>
      <w:r>
        <w:t>space</w:t>
      </w:r>
    </w:p>
    <w:p w14:paraId="036F579E" w14:textId="31C5E100" w:rsidR="007F660F" w:rsidRDefault="007F660F" w:rsidP="007F660F">
      <w:pPr>
        <w:spacing w:after="0"/>
      </w:pPr>
      <w:r>
        <w:t>gag</w:t>
      </w:r>
      <w:r w:rsidR="003850B2">
        <w:t>u</w:t>
      </w:r>
      <w:r>
        <w:t>a</w:t>
      </w:r>
      <w:r w:rsidR="003850B2">
        <w:t>u</w:t>
      </w:r>
      <w:r>
        <w:t>a</w:t>
      </w:r>
      <w:r w:rsidR="003850B2">
        <w:t>u</w:t>
      </w:r>
      <w:r>
        <w:t>g</w:t>
      </w:r>
      <w:r w:rsidR="003850B2">
        <w:t>u</w:t>
      </w:r>
      <w:r>
        <w:t>gaa</w:t>
      </w:r>
      <w:r w:rsidR="003850B2">
        <w:t>u</w:t>
      </w:r>
      <w:r>
        <w:t>a</w:t>
      </w:r>
      <w:r w:rsidR="003850B2">
        <w:t>uuu</w:t>
      </w:r>
      <w:r>
        <w:t>aaaaa</w:t>
      </w:r>
      <w:r w:rsidR="003850B2">
        <w:t>u</w:t>
      </w:r>
      <w:r>
        <w:t>aggag</w:t>
      </w:r>
      <w:r w:rsidR="003850B2">
        <w:t>u</w:t>
      </w:r>
      <w:r>
        <w:t>aca a</w:t>
      </w:r>
      <w:r w:rsidR="003850B2">
        <w:t>u</w:t>
      </w:r>
      <w:r>
        <w:t>g aaaaaaa</w:t>
      </w:r>
      <w:r w:rsidR="003850B2">
        <w:t>u</w:t>
      </w:r>
      <w:r>
        <w:t>aa</w:t>
      </w:r>
      <w:r w:rsidR="003850B2">
        <w:t>uu</w:t>
      </w:r>
      <w:r>
        <w:t>aag</w:t>
      </w:r>
    </w:p>
    <w:p w14:paraId="2D3D072F" w14:textId="1174C403" w:rsidR="007F660F" w:rsidRDefault="007F660F" w:rsidP="007F660F">
      <w:pPr>
        <w:spacing w:after="0"/>
      </w:pPr>
      <w:r>
        <w:t>&gt;Tul4</w:t>
      </w:r>
      <w:r w:rsidR="00C92B50">
        <w:t>_</w:t>
      </w:r>
      <w:r>
        <w:t>truncated</w:t>
      </w:r>
    </w:p>
    <w:p w14:paraId="3006AB23" w14:textId="3B6AF2AE" w:rsidR="007F660F" w:rsidRDefault="007F660F" w:rsidP="007F660F">
      <w:pPr>
        <w:spacing w:after="0"/>
      </w:pPr>
      <w:r>
        <w:t>ga</w:t>
      </w:r>
      <w:r w:rsidR="003850B2">
        <w:t>u</w:t>
      </w:r>
      <w:r>
        <w:t>a</w:t>
      </w:r>
      <w:r w:rsidR="003850B2">
        <w:t>uuu</w:t>
      </w:r>
      <w:r>
        <w:t>aaaaa</w:t>
      </w:r>
      <w:r w:rsidR="003850B2">
        <w:t>u</w:t>
      </w:r>
      <w:r>
        <w:t>aggag</w:t>
      </w:r>
      <w:r w:rsidR="003850B2">
        <w:t>u</w:t>
      </w:r>
      <w:r>
        <w:t>a</w:t>
      </w:r>
      <w:r w:rsidR="003850B2">
        <w:t>u</w:t>
      </w:r>
      <w:r>
        <w:t>c</w:t>
      </w:r>
      <w:r w:rsidR="003850B2">
        <w:t>u</w:t>
      </w:r>
      <w:r>
        <w:t>a</w:t>
      </w:r>
      <w:r w:rsidR="003850B2">
        <w:t>u</w:t>
      </w:r>
      <w:r>
        <w:t xml:space="preserve"> a</w:t>
      </w:r>
      <w:r w:rsidR="003850B2">
        <w:t>u</w:t>
      </w:r>
      <w:r>
        <w:t>g aaaaaaa</w:t>
      </w:r>
      <w:r w:rsidR="003850B2">
        <w:t>u</w:t>
      </w:r>
      <w:r>
        <w:t>aa</w:t>
      </w:r>
      <w:r w:rsidR="003850B2">
        <w:t>uu</w:t>
      </w:r>
      <w:r>
        <w:t>aag</w:t>
      </w:r>
    </w:p>
    <w:p w14:paraId="4A3EA3DD" w14:textId="72AC6749" w:rsidR="00BF5C0B" w:rsidRDefault="00BF5C0B" w:rsidP="00BF5C0B">
      <w:pPr>
        <w:spacing w:after="0"/>
      </w:pPr>
      <w:r>
        <w:t>&gt;mraY</w:t>
      </w:r>
      <w:r w:rsidR="00C92B50">
        <w:t>_</w:t>
      </w:r>
      <w:r>
        <w:t>mutation</w:t>
      </w:r>
      <w:r w:rsidR="00C92B50">
        <w:t>_</w:t>
      </w:r>
      <w:r>
        <w:t>8 (ideal SD)</w:t>
      </w:r>
    </w:p>
    <w:p w14:paraId="7E4C2C45" w14:textId="7A20753D" w:rsidR="00BF5C0B" w:rsidRDefault="00BF5C0B" w:rsidP="00BF5C0B">
      <w:pPr>
        <w:spacing w:after="0"/>
      </w:pPr>
      <w:r>
        <w:t>auaaaaaauuugaaccaauuauuuagacgcuaauuuugacucuauuaaaaaaauaacauaucuauuauaauacuccaaggucauuaAGGAGGuuaaauau AUG cugauuuaucuuuuu</w:t>
      </w:r>
    </w:p>
    <w:p w14:paraId="02DD3787" w14:textId="2BE54E51" w:rsidR="00BF5C0B" w:rsidRDefault="00BF5C0B" w:rsidP="00BF5C0B">
      <w:pPr>
        <w:spacing w:after="0"/>
      </w:pPr>
      <w:r>
        <w:t>&gt;pdpC</w:t>
      </w:r>
      <w:r w:rsidR="00C92B50">
        <w:t>_</w:t>
      </w:r>
      <w:r>
        <w:t>WT</w:t>
      </w:r>
    </w:p>
    <w:p w14:paraId="4B4B4ABA" w14:textId="21BBD2CB" w:rsidR="00BF5C0B" w:rsidRDefault="003850B2" w:rsidP="00BF5C0B">
      <w:pPr>
        <w:spacing w:after="0"/>
      </w:pPr>
      <w:r>
        <w:t>u</w:t>
      </w:r>
      <w:r w:rsidR="00BF5C0B">
        <w:t>gaaa</w:t>
      </w:r>
      <w:r>
        <w:t>u</w:t>
      </w:r>
      <w:r w:rsidR="00BF5C0B">
        <w:t>a</w:t>
      </w:r>
      <w:r>
        <w:t>u</w:t>
      </w:r>
      <w:r w:rsidR="00BF5C0B">
        <w:t>caa</w:t>
      </w:r>
      <w:r>
        <w:t>uu</w:t>
      </w:r>
      <w:r w:rsidR="00BF5C0B">
        <w:t>gaaaa</w:t>
      </w:r>
      <w:r>
        <w:t>u</w:t>
      </w:r>
      <w:r w:rsidR="00BF5C0B">
        <w:t>aa</w:t>
      </w:r>
      <w:r>
        <w:t>u</w:t>
      </w:r>
      <w:r w:rsidR="00BF5C0B">
        <w:t>aaaaaaaa</w:t>
      </w:r>
      <w:r>
        <w:t>u</w:t>
      </w:r>
      <w:r w:rsidR="00BF5C0B">
        <w:t>caga</w:t>
      </w:r>
      <w:r>
        <w:t>u</w:t>
      </w:r>
      <w:r w:rsidR="00BF5C0B">
        <w:t>a</w:t>
      </w:r>
      <w:r>
        <w:t>u</w:t>
      </w:r>
      <w:r w:rsidR="00BF5C0B">
        <w:t>acc</w:t>
      </w:r>
      <w:r>
        <w:t>u</w:t>
      </w:r>
      <w:r w:rsidR="00BF5C0B">
        <w:t>aag</w:t>
      </w:r>
      <w:r>
        <w:t>uu</w:t>
      </w:r>
      <w:r w:rsidR="00BF5C0B">
        <w:t>a</w:t>
      </w:r>
      <w:r>
        <w:t>uuuu</w:t>
      </w:r>
      <w:r w:rsidR="00BF5C0B">
        <w:t>aa</w:t>
      </w:r>
      <w:r>
        <w:t>uuu</w:t>
      </w:r>
      <w:r w:rsidR="00BF5C0B">
        <w:t>a</w:t>
      </w:r>
      <w:r>
        <w:t>u</w:t>
      </w:r>
      <w:r w:rsidR="00BF5C0B">
        <w:t>gaaaaa</w:t>
      </w:r>
      <w:r>
        <w:t>u</w:t>
      </w:r>
      <w:r w:rsidR="00BF5C0B">
        <w:t>ccgaa</w:t>
      </w:r>
      <w:r>
        <w:t>u</w:t>
      </w:r>
      <w:r w:rsidR="00BF5C0B">
        <w:t>cac</w:t>
      </w:r>
      <w:r>
        <w:t>u</w:t>
      </w:r>
      <w:r w:rsidR="00BF5C0B">
        <w:t>a</w:t>
      </w:r>
      <w:r>
        <w:t>u</w:t>
      </w:r>
      <w:r w:rsidR="00BF5C0B">
        <w:t>c</w:t>
      </w:r>
      <w:r>
        <w:t>u</w:t>
      </w:r>
      <w:r w:rsidR="00BF5C0B">
        <w:t>ga</w:t>
      </w:r>
      <w:r>
        <w:t>u</w:t>
      </w:r>
      <w:r w:rsidR="00BF5C0B">
        <w:t>aaa</w:t>
      </w:r>
      <w:r>
        <w:t>uu</w:t>
      </w:r>
      <w:r w:rsidR="00BF5C0B">
        <w:t>aaggaggcaca</w:t>
      </w:r>
      <w:r>
        <w:t>u</w:t>
      </w:r>
      <w:r w:rsidR="00BF5C0B">
        <w:t xml:space="preserve"> AUG aacgacaaa</w:t>
      </w:r>
      <w:r>
        <w:t>u</w:t>
      </w:r>
      <w:r w:rsidR="00BF5C0B">
        <w:t>a</w:t>
      </w:r>
      <w:r>
        <w:t>u</w:t>
      </w:r>
      <w:r w:rsidR="00BF5C0B">
        <w:t>gaa</w:t>
      </w:r>
    </w:p>
    <w:p w14:paraId="292D449F" w14:textId="369C55D1" w:rsidR="00BF5C0B" w:rsidRDefault="00BF5C0B" w:rsidP="00BF5C0B">
      <w:pPr>
        <w:spacing w:after="0"/>
      </w:pPr>
      <w:r>
        <w:t>&gt;Hfq</w:t>
      </w:r>
      <w:r w:rsidR="00C92B50">
        <w:t>_</w:t>
      </w:r>
      <w:r>
        <w:t>mut</w:t>
      </w:r>
      <w:r w:rsidR="00C92B50">
        <w:t>_</w:t>
      </w:r>
      <w:r>
        <w:t>1 (7 nt truncation)</w:t>
      </w:r>
    </w:p>
    <w:p w14:paraId="32E32175" w14:textId="26950280" w:rsidR="00BF5C0B" w:rsidRDefault="00BF5C0B" w:rsidP="00BF5C0B">
      <w:pPr>
        <w:spacing w:after="0"/>
      </w:pPr>
      <w:r>
        <w:t>uagauauaaaucuugcuagaauauacgcgaaguuuaauuguuaaacuugauaaaauaauaacuauaacaaaauaauuaaaaggaagugagaua aug ucaagaauaucaucu</w:t>
      </w:r>
      <w:bookmarkEnd w:id="3"/>
    </w:p>
    <w:sectPr w:rsidR="00BF5C0B" w:rsidSect="00D94C2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AITAzNTQ1MLU2MTQyUdpeDU4uLM/DyQArNaAPknjjYsAAAA"/>
  </w:docVars>
  <w:rsids>
    <w:rsidRoot w:val="00421A04"/>
    <w:rsid w:val="00066F08"/>
    <w:rsid w:val="000E47E1"/>
    <w:rsid w:val="002E6E7C"/>
    <w:rsid w:val="00346F7A"/>
    <w:rsid w:val="003850B2"/>
    <w:rsid w:val="00421A04"/>
    <w:rsid w:val="00491574"/>
    <w:rsid w:val="0050507D"/>
    <w:rsid w:val="00515814"/>
    <w:rsid w:val="005843D9"/>
    <w:rsid w:val="00604355"/>
    <w:rsid w:val="006A116A"/>
    <w:rsid w:val="00706B22"/>
    <w:rsid w:val="00785389"/>
    <w:rsid w:val="007F660F"/>
    <w:rsid w:val="00881806"/>
    <w:rsid w:val="008D3E18"/>
    <w:rsid w:val="008F56CC"/>
    <w:rsid w:val="00A06446"/>
    <w:rsid w:val="00A21018"/>
    <w:rsid w:val="00B5036D"/>
    <w:rsid w:val="00BF5C0B"/>
    <w:rsid w:val="00C1523A"/>
    <w:rsid w:val="00C349F7"/>
    <w:rsid w:val="00C65E44"/>
    <w:rsid w:val="00C92B50"/>
    <w:rsid w:val="00D94C2D"/>
    <w:rsid w:val="00DA4461"/>
    <w:rsid w:val="00DB3518"/>
    <w:rsid w:val="00DC30E1"/>
    <w:rsid w:val="00DD4DE9"/>
    <w:rsid w:val="00DF569C"/>
    <w:rsid w:val="00E13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06837"/>
  <w15:chartTrackingRefBased/>
  <w15:docId w15:val="{198905DC-7BEF-4755-BFA4-4BD7DA503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10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0</Pages>
  <Words>1060</Words>
  <Characters>604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7</cp:revision>
  <dcterms:created xsi:type="dcterms:W3CDTF">2022-10-24T19:41:00Z</dcterms:created>
  <dcterms:modified xsi:type="dcterms:W3CDTF">2022-11-11T16:04:00Z</dcterms:modified>
</cp:coreProperties>
</file>